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34F367" w14:textId="2589B3BC" w:rsidR="00D25683" w:rsidRPr="006E6E94" w:rsidRDefault="00D25683" w:rsidP="007569E1">
      <w:pPr>
        <w:shd w:val="clear" w:color="auto" w:fill="FFFFFF"/>
        <w:spacing w:after="0" w:line="240" w:lineRule="auto"/>
        <w:contextualSpacing/>
        <w:jc w:val="center"/>
        <w:outlineLvl w:val="0"/>
        <w:rPr>
          <w:rFonts w:eastAsia="Times New Roman" w:cstheme="minorHAnsi"/>
          <w:b/>
          <w:bCs/>
          <w:kern w:val="36"/>
          <w:sz w:val="36"/>
          <w:szCs w:val="36"/>
          <w:u w:val="single"/>
          <w:lang w:eastAsia="en-IN"/>
        </w:rPr>
      </w:pPr>
      <w:r w:rsidRPr="006E6E94">
        <w:rPr>
          <w:rFonts w:eastAsia="Times New Roman" w:cstheme="minorHAnsi"/>
          <w:b/>
          <w:bCs/>
          <w:kern w:val="36"/>
          <w:sz w:val="36"/>
          <w:szCs w:val="36"/>
          <w:u w:val="single"/>
          <w:lang w:eastAsia="en-IN"/>
        </w:rPr>
        <w:t xml:space="preserve">HTML Multiple </w:t>
      </w:r>
      <w:r w:rsidR="006E6E94">
        <w:rPr>
          <w:rFonts w:eastAsia="Times New Roman" w:cstheme="minorHAnsi"/>
          <w:b/>
          <w:bCs/>
          <w:kern w:val="36"/>
          <w:sz w:val="36"/>
          <w:szCs w:val="36"/>
          <w:u w:val="single"/>
          <w:lang w:eastAsia="en-IN"/>
        </w:rPr>
        <w:t>C</w:t>
      </w:r>
      <w:r w:rsidRPr="006E6E94">
        <w:rPr>
          <w:rFonts w:eastAsia="Times New Roman" w:cstheme="minorHAnsi"/>
          <w:b/>
          <w:bCs/>
          <w:kern w:val="36"/>
          <w:sz w:val="36"/>
          <w:szCs w:val="36"/>
          <w:u w:val="single"/>
          <w:lang w:eastAsia="en-IN"/>
        </w:rPr>
        <w:t xml:space="preserve">hoice </w:t>
      </w:r>
      <w:r w:rsidR="006E6E94">
        <w:rPr>
          <w:rFonts w:eastAsia="Times New Roman" w:cstheme="minorHAnsi"/>
          <w:b/>
          <w:bCs/>
          <w:kern w:val="36"/>
          <w:sz w:val="36"/>
          <w:szCs w:val="36"/>
          <w:u w:val="single"/>
          <w:lang w:eastAsia="en-IN"/>
        </w:rPr>
        <w:t>Q</w:t>
      </w:r>
      <w:r w:rsidRPr="006E6E94">
        <w:rPr>
          <w:rFonts w:eastAsia="Times New Roman" w:cstheme="minorHAnsi"/>
          <w:b/>
          <w:bCs/>
          <w:kern w:val="36"/>
          <w:sz w:val="36"/>
          <w:szCs w:val="36"/>
          <w:u w:val="single"/>
          <w:lang w:eastAsia="en-IN"/>
        </w:rPr>
        <w:t>uestions</w:t>
      </w:r>
    </w:p>
    <w:p w14:paraId="1F7C8856" w14:textId="2EC0FE4D" w:rsidR="00777F9E" w:rsidRDefault="00777F9E" w:rsidP="00A05647">
      <w:pPr>
        <w:shd w:val="clear" w:color="auto" w:fill="FFFFFF"/>
        <w:spacing w:after="0" w:line="240" w:lineRule="auto"/>
        <w:contextualSpacing/>
        <w:outlineLvl w:val="0"/>
        <w:rPr>
          <w:rFonts w:eastAsia="Times New Roman" w:cstheme="minorHAnsi"/>
          <w:kern w:val="36"/>
          <w:sz w:val="24"/>
          <w:szCs w:val="24"/>
          <w:lang w:eastAsia="en-IN"/>
        </w:rPr>
      </w:pPr>
    </w:p>
    <w:p w14:paraId="3CE8A2FE" w14:textId="3FF9BD82" w:rsidR="006E6E94" w:rsidRDefault="006E6E94" w:rsidP="00A05647">
      <w:pPr>
        <w:shd w:val="clear" w:color="auto" w:fill="FFFFFF"/>
        <w:spacing w:after="0" w:line="240" w:lineRule="auto"/>
        <w:contextualSpacing/>
        <w:outlineLvl w:val="0"/>
        <w:rPr>
          <w:rFonts w:eastAsia="Times New Roman" w:cstheme="minorHAnsi"/>
          <w:kern w:val="36"/>
          <w:sz w:val="24"/>
          <w:szCs w:val="24"/>
          <w:lang w:eastAsia="en-IN"/>
        </w:rPr>
      </w:pPr>
      <w:r>
        <w:rPr>
          <w:rFonts w:eastAsia="Times New Roman" w:cstheme="minorHAnsi"/>
          <w:kern w:val="36"/>
          <w:sz w:val="24"/>
          <w:szCs w:val="24"/>
          <w:lang w:eastAsia="en-IN"/>
        </w:rPr>
        <w:t>Answer all questions</w:t>
      </w:r>
    </w:p>
    <w:p w14:paraId="7D08CD22" w14:textId="77777777" w:rsidR="006E6E94" w:rsidRPr="006E6E94" w:rsidRDefault="006E6E94" w:rsidP="00A05647">
      <w:pPr>
        <w:shd w:val="clear" w:color="auto" w:fill="FFFFFF"/>
        <w:spacing w:after="0" w:line="240" w:lineRule="auto"/>
        <w:contextualSpacing/>
        <w:outlineLvl w:val="0"/>
        <w:rPr>
          <w:rFonts w:eastAsia="Times New Roman" w:cstheme="minorHAnsi"/>
          <w:kern w:val="36"/>
          <w:sz w:val="24"/>
          <w:szCs w:val="24"/>
          <w:lang w:eastAsia="en-IN"/>
        </w:rPr>
      </w:pPr>
    </w:p>
    <w:p w14:paraId="3B6A9A26" w14:textId="366B0DAE" w:rsidR="00D25683" w:rsidRPr="006E6E94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 xml:space="preserve">HTML stands for </w:t>
      </w:r>
      <w:r w:rsidR="00ED46E9" w:rsidRPr="006E6E94">
        <w:rPr>
          <w:rFonts w:eastAsia="Times New Roman" w:cstheme="minorHAnsi"/>
          <w:sz w:val="24"/>
          <w:szCs w:val="24"/>
          <w:lang w:eastAsia="en-IN"/>
        </w:rPr>
        <w:t>–</w:t>
      </w:r>
    </w:p>
    <w:p w14:paraId="03A87495" w14:textId="250761FF" w:rsidR="00D25683" w:rsidRPr="006E6E94" w:rsidRDefault="00D25683" w:rsidP="00535D5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HighText Machine Language</w:t>
      </w:r>
    </w:p>
    <w:p w14:paraId="708D2442" w14:textId="1D9B87E5" w:rsidR="00D25683" w:rsidRPr="006E6E94" w:rsidRDefault="00D25683" w:rsidP="00535D5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HyperText and links Markup Language</w:t>
      </w:r>
    </w:p>
    <w:p w14:paraId="71B4F7A7" w14:textId="588C4219" w:rsidR="00D25683" w:rsidRPr="002C221A" w:rsidRDefault="00D25683" w:rsidP="00535D5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color w:val="00B0F0"/>
          <w:sz w:val="24"/>
          <w:szCs w:val="24"/>
          <w:lang w:eastAsia="en-IN"/>
        </w:rPr>
      </w:pPr>
      <w:r w:rsidRPr="002C221A">
        <w:rPr>
          <w:rFonts w:eastAsia="Times New Roman" w:cstheme="minorHAnsi"/>
          <w:color w:val="00B0F0"/>
          <w:sz w:val="24"/>
          <w:szCs w:val="24"/>
          <w:lang w:eastAsia="en-IN"/>
        </w:rPr>
        <w:t>HyperText Markup Language</w:t>
      </w:r>
    </w:p>
    <w:p w14:paraId="468DAF4A" w14:textId="77777777" w:rsidR="00D25683" w:rsidRPr="006E6E94" w:rsidRDefault="00D25683" w:rsidP="00535D5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None of these</w:t>
      </w:r>
    </w:p>
    <w:p w14:paraId="4E27C43E" w14:textId="77777777" w:rsidR="006D7C6A" w:rsidRPr="006E6E94" w:rsidRDefault="006D7C6A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sz w:val="24"/>
          <w:szCs w:val="24"/>
          <w:lang w:eastAsia="en-IN"/>
        </w:rPr>
      </w:pPr>
    </w:p>
    <w:p w14:paraId="21373B1A" w14:textId="0A30E614" w:rsidR="007C6662" w:rsidRPr="006E6E94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 xml:space="preserve">HTML Is </w:t>
      </w:r>
      <w:proofErr w:type="gramStart"/>
      <w:r w:rsidRPr="006E6E94">
        <w:rPr>
          <w:rFonts w:eastAsia="Times New Roman" w:cstheme="minorHAnsi"/>
          <w:sz w:val="24"/>
          <w:szCs w:val="24"/>
          <w:lang w:eastAsia="en-IN"/>
        </w:rPr>
        <w:t>A</w:t>
      </w:r>
      <w:proofErr w:type="gramEnd"/>
      <w:r w:rsidRPr="006E6E94">
        <w:rPr>
          <w:rFonts w:eastAsia="Times New Roman" w:cstheme="minorHAnsi"/>
          <w:sz w:val="24"/>
          <w:szCs w:val="24"/>
          <w:lang w:eastAsia="en-IN"/>
        </w:rPr>
        <w:t xml:space="preserve"> Subset Of</w:t>
      </w:r>
    </w:p>
    <w:p w14:paraId="08A88742" w14:textId="29C9CD4D" w:rsidR="007C6662" w:rsidRPr="006E6E94" w:rsidRDefault="007C6662" w:rsidP="00FE2621">
      <w:pPr>
        <w:pStyle w:val="ListParagraph"/>
        <w:numPr>
          <w:ilvl w:val="0"/>
          <w:numId w:val="4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SGMT</w:t>
      </w:r>
    </w:p>
    <w:p w14:paraId="4459A5FA" w14:textId="3DD5D1B9" w:rsidR="007C6662" w:rsidRPr="006E6E94" w:rsidRDefault="007C6662" w:rsidP="00FE2621">
      <w:pPr>
        <w:pStyle w:val="ListParagraph"/>
        <w:numPr>
          <w:ilvl w:val="0"/>
          <w:numId w:val="4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SGMD</w:t>
      </w:r>
    </w:p>
    <w:p w14:paraId="3E41333C" w14:textId="4EDB7C60" w:rsidR="007C6662" w:rsidRPr="006E6E94" w:rsidRDefault="007C6662" w:rsidP="00FE2621">
      <w:pPr>
        <w:pStyle w:val="ListParagraph"/>
        <w:numPr>
          <w:ilvl w:val="0"/>
          <w:numId w:val="4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SGML</w:t>
      </w:r>
    </w:p>
    <w:p w14:paraId="10F733B5" w14:textId="66576AFF" w:rsidR="007C6662" w:rsidRPr="006E6E94" w:rsidRDefault="007C6662" w:rsidP="00FE2621">
      <w:pPr>
        <w:pStyle w:val="ListParagraph"/>
        <w:numPr>
          <w:ilvl w:val="0"/>
          <w:numId w:val="4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None Of These</w:t>
      </w:r>
    </w:p>
    <w:p w14:paraId="46605E28" w14:textId="77777777" w:rsidR="007C6662" w:rsidRPr="006E6E94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</w:p>
    <w:p w14:paraId="7B66D4B3" w14:textId="5EE305BF" w:rsidR="00D25683" w:rsidRPr="006E6E94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 xml:space="preserve">The correct sequence of HTML tags for starting a webpage is </w:t>
      </w:r>
      <w:r w:rsidR="00ED46E9" w:rsidRPr="006E6E94">
        <w:rPr>
          <w:rFonts w:eastAsia="Times New Roman" w:cstheme="minorHAnsi"/>
          <w:sz w:val="24"/>
          <w:szCs w:val="24"/>
          <w:lang w:eastAsia="en-IN"/>
        </w:rPr>
        <w:t>–</w:t>
      </w:r>
    </w:p>
    <w:p w14:paraId="32FAD342" w14:textId="5F8E7482" w:rsidR="00D25683" w:rsidRPr="006E6E94" w:rsidRDefault="00D25683" w:rsidP="00535D5D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Head, Title, HTML, body</w:t>
      </w:r>
    </w:p>
    <w:p w14:paraId="5B876B1C" w14:textId="61F437D6" w:rsidR="00D25683" w:rsidRPr="006E6E94" w:rsidRDefault="00D25683" w:rsidP="00535D5D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HTML, Body, Title, Head</w:t>
      </w:r>
    </w:p>
    <w:p w14:paraId="7524ECBB" w14:textId="4FA8FBBA" w:rsidR="00D25683" w:rsidRPr="006E6E94" w:rsidRDefault="00D25683" w:rsidP="00535D5D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HTML, Head, Body</w:t>
      </w:r>
      <w:r w:rsidR="007C6662" w:rsidRPr="006E6E94">
        <w:rPr>
          <w:rFonts w:eastAsia="Times New Roman" w:cstheme="minorHAnsi"/>
          <w:sz w:val="24"/>
          <w:szCs w:val="24"/>
          <w:lang w:eastAsia="en-IN"/>
        </w:rPr>
        <w:t>, Title</w:t>
      </w:r>
    </w:p>
    <w:p w14:paraId="249AC0CA" w14:textId="77777777" w:rsidR="00D25683" w:rsidRPr="006E6E94" w:rsidRDefault="00D25683" w:rsidP="00535D5D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HTML, Head, Title, Body</w:t>
      </w:r>
    </w:p>
    <w:p w14:paraId="13958C4E" w14:textId="77777777" w:rsidR="006D7C6A" w:rsidRPr="006E6E94" w:rsidRDefault="006D7C6A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sz w:val="24"/>
          <w:szCs w:val="24"/>
          <w:lang w:eastAsia="en-IN"/>
        </w:rPr>
      </w:pPr>
    </w:p>
    <w:p w14:paraId="1CDBE5DF" w14:textId="6F7FF5A3" w:rsidR="007C6662" w:rsidRPr="006E6E94" w:rsidRDefault="007C6662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 xml:space="preserve">Correct HTML Tag </w:t>
      </w:r>
      <w:proofErr w:type="gramStart"/>
      <w:r w:rsidRPr="006E6E94">
        <w:rPr>
          <w:rFonts w:eastAsia="Times New Roman" w:cstheme="minorHAnsi"/>
          <w:sz w:val="24"/>
          <w:szCs w:val="24"/>
          <w:lang w:eastAsia="en-IN"/>
        </w:rPr>
        <w:t>For</w:t>
      </w:r>
      <w:proofErr w:type="gramEnd"/>
      <w:r w:rsidRPr="006E6E94">
        <w:rPr>
          <w:rFonts w:eastAsia="Times New Roman" w:cstheme="minorHAnsi"/>
          <w:sz w:val="24"/>
          <w:szCs w:val="24"/>
          <w:lang w:eastAsia="en-IN"/>
        </w:rPr>
        <w:t xml:space="preserve"> The Largest Heading Is</w:t>
      </w:r>
    </w:p>
    <w:p w14:paraId="494774C8" w14:textId="553F445E" w:rsidR="007C6662" w:rsidRPr="006E6E94" w:rsidRDefault="007C6662" w:rsidP="00FE2621">
      <w:pPr>
        <w:pStyle w:val="ListParagraph"/>
        <w:numPr>
          <w:ilvl w:val="0"/>
          <w:numId w:val="39"/>
        </w:numPr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&lt;h6&gt;</w:t>
      </w:r>
    </w:p>
    <w:p w14:paraId="555807CD" w14:textId="77777777" w:rsidR="007C6662" w:rsidRPr="006E6E94" w:rsidRDefault="007C6662" w:rsidP="00FE2621">
      <w:pPr>
        <w:pStyle w:val="ListParagraph"/>
        <w:numPr>
          <w:ilvl w:val="0"/>
          <w:numId w:val="39"/>
        </w:numPr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&lt;heading&gt;</w:t>
      </w:r>
    </w:p>
    <w:p w14:paraId="2D3039F0" w14:textId="772EADA6" w:rsidR="007C6662" w:rsidRPr="006E6E94" w:rsidRDefault="007C6662" w:rsidP="00FE2621">
      <w:pPr>
        <w:pStyle w:val="ListParagraph"/>
        <w:numPr>
          <w:ilvl w:val="0"/>
          <w:numId w:val="39"/>
        </w:numPr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&lt;h1&gt;</w:t>
      </w:r>
    </w:p>
    <w:p w14:paraId="1AFF62BB" w14:textId="54C8C1E6" w:rsidR="007C6662" w:rsidRPr="006E6E94" w:rsidRDefault="007C6662" w:rsidP="00FE2621">
      <w:pPr>
        <w:pStyle w:val="ListParagraph"/>
        <w:numPr>
          <w:ilvl w:val="0"/>
          <w:numId w:val="39"/>
        </w:numPr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&lt;head&gt;</w:t>
      </w:r>
    </w:p>
    <w:p w14:paraId="320E9D6D" w14:textId="77777777" w:rsidR="007C6662" w:rsidRPr="006E6E94" w:rsidRDefault="007C6662" w:rsidP="00535D5D">
      <w:pPr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</w:p>
    <w:p w14:paraId="18029DBD" w14:textId="3B0E6392" w:rsidR="00D25683" w:rsidRPr="006E6E94" w:rsidRDefault="00D25683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Which of the following element is responsible for making the text bold in HTML?</w:t>
      </w:r>
    </w:p>
    <w:p w14:paraId="376A0D90" w14:textId="22EEC981" w:rsidR="00D25683" w:rsidRPr="006E6E94" w:rsidRDefault="00D25683" w:rsidP="00535D5D">
      <w:pPr>
        <w:pStyle w:val="ListParagraph"/>
        <w:numPr>
          <w:ilvl w:val="0"/>
          <w:numId w:val="4"/>
        </w:numPr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&lt;pre&gt;</w:t>
      </w:r>
    </w:p>
    <w:p w14:paraId="674CC7C6" w14:textId="77777777" w:rsidR="006D7C6A" w:rsidRPr="006E6E94" w:rsidRDefault="00D25683" w:rsidP="00535D5D">
      <w:pPr>
        <w:pStyle w:val="ListParagraph"/>
        <w:numPr>
          <w:ilvl w:val="0"/>
          <w:numId w:val="4"/>
        </w:numPr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&lt;a&gt;</w:t>
      </w:r>
    </w:p>
    <w:p w14:paraId="139D96A7" w14:textId="0798ECCC" w:rsidR="00D25683" w:rsidRPr="006E6E94" w:rsidRDefault="00D25683" w:rsidP="00535D5D">
      <w:pPr>
        <w:pStyle w:val="ListParagraph"/>
        <w:numPr>
          <w:ilvl w:val="0"/>
          <w:numId w:val="4"/>
        </w:numPr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&lt;b&gt;</w:t>
      </w:r>
    </w:p>
    <w:p w14:paraId="1FA94B07" w14:textId="55CB9BA8" w:rsidR="00D25683" w:rsidRPr="006E6E94" w:rsidRDefault="00D25683" w:rsidP="00535D5D">
      <w:pPr>
        <w:pStyle w:val="ListParagraph"/>
        <w:numPr>
          <w:ilvl w:val="0"/>
          <w:numId w:val="4"/>
        </w:numPr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&lt;br&gt;</w:t>
      </w:r>
    </w:p>
    <w:p w14:paraId="17FBBBCB" w14:textId="77777777" w:rsidR="006D7C6A" w:rsidRPr="006E6E94" w:rsidRDefault="006D7C6A" w:rsidP="00535D5D">
      <w:pPr>
        <w:spacing w:after="0" w:line="240" w:lineRule="auto"/>
        <w:contextualSpacing/>
        <w:rPr>
          <w:rFonts w:eastAsia="Times New Roman" w:cstheme="minorHAnsi"/>
          <w:sz w:val="24"/>
          <w:szCs w:val="24"/>
          <w:lang w:eastAsia="en-IN"/>
        </w:rPr>
      </w:pPr>
    </w:p>
    <w:p w14:paraId="2AC18978" w14:textId="345BA9CD" w:rsidR="00D25683" w:rsidRPr="006E6E94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Which of the following tag is used for inserting the largest heading in HTML?</w:t>
      </w:r>
    </w:p>
    <w:p w14:paraId="5DC383A7" w14:textId="138B6368" w:rsidR="00D25683" w:rsidRPr="006E6E94" w:rsidRDefault="00D25683" w:rsidP="00535D5D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&lt;h3&gt;</w:t>
      </w:r>
    </w:p>
    <w:p w14:paraId="309E8D50" w14:textId="48166EFB" w:rsidR="00D25683" w:rsidRPr="006E6E94" w:rsidRDefault="00D25683" w:rsidP="00535D5D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&lt;h1&gt;</w:t>
      </w:r>
    </w:p>
    <w:p w14:paraId="4DA00244" w14:textId="11EE437C" w:rsidR="00D25683" w:rsidRPr="006E6E94" w:rsidRDefault="00D25683" w:rsidP="00535D5D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&lt;h5&gt;</w:t>
      </w:r>
    </w:p>
    <w:p w14:paraId="0E83BA21" w14:textId="77777777" w:rsidR="00D25683" w:rsidRPr="006E6E94" w:rsidRDefault="00D25683" w:rsidP="00535D5D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&lt;h6&gt;</w:t>
      </w:r>
    </w:p>
    <w:p w14:paraId="466896E9" w14:textId="77777777" w:rsidR="007C7C84" w:rsidRPr="006E6E94" w:rsidRDefault="007C7C84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b/>
          <w:bCs/>
          <w:sz w:val="24"/>
          <w:szCs w:val="24"/>
          <w:lang w:eastAsia="en-IN"/>
        </w:rPr>
      </w:pPr>
    </w:p>
    <w:p w14:paraId="4DCAEFFA" w14:textId="04D2F77B" w:rsidR="00D25683" w:rsidRPr="006E6E94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Which of the following tag is used to insert a line-break in HTML?</w:t>
      </w:r>
    </w:p>
    <w:p w14:paraId="7D652E12" w14:textId="62083F6A" w:rsidR="00D25683" w:rsidRPr="006E6E94" w:rsidRDefault="00D25683" w:rsidP="00535D5D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&lt;br&gt;</w:t>
      </w:r>
    </w:p>
    <w:p w14:paraId="2DA56A17" w14:textId="0AACA79F" w:rsidR="00D25683" w:rsidRPr="006E6E94" w:rsidRDefault="00D25683" w:rsidP="00535D5D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&lt;a&gt;</w:t>
      </w:r>
    </w:p>
    <w:p w14:paraId="3DE3D071" w14:textId="1A6099EC" w:rsidR="00D25683" w:rsidRPr="006E6E94" w:rsidRDefault="00D25683" w:rsidP="00535D5D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&lt;pre&gt;</w:t>
      </w:r>
    </w:p>
    <w:p w14:paraId="67C061F4" w14:textId="77777777" w:rsidR="00D25683" w:rsidRPr="006E6E94" w:rsidRDefault="00D25683" w:rsidP="00535D5D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&lt;b&gt;</w:t>
      </w:r>
    </w:p>
    <w:p w14:paraId="00325D59" w14:textId="3741E1E8" w:rsidR="00D25683" w:rsidRPr="006E6E94" w:rsidRDefault="00D25683" w:rsidP="00535D5D">
      <w:pPr>
        <w:spacing w:after="0" w:line="240" w:lineRule="auto"/>
        <w:contextualSpacing/>
        <w:rPr>
          <w:rFonts w:eastAsia="Times New Roman" w:cstheme="minorHAnsi"/>
          <w:b/>
          <w:bCs/>
          <w:sz w:val="24"/>
          <w:szCs w:val="24"/>
          <w:lang w:eastAsia="en-IN"/>
        </w:rPr>
      </w:pPr>
    </w:p>
    <w:p w14:paraId="2D692EF8" w14:textId="6924C42F" w:rsidR="00D25683" w:rsidRPr="006E6E94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How to create an unordered list (a list with the list items in bullets) in HTML?</w:t>
      </w:r>
    </w:p>
    <w:p w14:paraId="373BAA20" w14:textId="5603BDF4" w:rsidR="00D25683" w:rsidRPr="006E6E94" w:rsidRDefault="00D25683" w:rsidP="00535D5D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&lt;ul&gt;</w:t>
      </w:r>
    </w:p>
    <w:p w14:paraId="06FA52CA" w14:textId="6F609559" w:rsidR="00D25683" w:rsidRPr="006E6E94" w:rsidRDefault="00D25683" w:rsidP="00535D5D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&lt;ol&gt;</w:t>
      </w:r>
    </w:p>
    <w:p w14:paraId="798BE38A" w14:textId="77777777" w:rsidR="00EE5132" w:rsidRPr="006E6E94" w:rsidRDefault="00D25683" w:rsidP="00535D5D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&lt;li&gt;</w:t>
      </w:r>
    </w:p>
    <w:p w14:paraId="4FB17A7C" w14:textId="694790D3" w:rsidR="00D25683" w:rsidRPr="006E6E94" w:rsidRDefault="00D25683" w:rsidP="00535D5D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&lt;i&gt;</w:t>
      </w:r>
    </w:p>
    <w:p w14:paraId="04E75069" w14:textId="77777777" w:rsidR="00EE5132" w:rsidRPr="006E6E94" w:rsidRDefault="00EE5132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b/>
          <w:bCs/>
          <w:sz w:val="24"/>
          <w:szCs w:val="24"/>
          <w:lang w:eastAsia="en-IN"/>
        </w:rPr>
      </w:pPr>
    </w:p>
    <w:p w14:paraId="2D779A82" w14:textId="29F7A482" w:rsidR="007C6662" w:rsidRPr="006E6E94" w:rsidRDefault="007C6662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lastRenderedPageBreak/>
        <w:t>Which of following is not an attribute of &lt;form&gt; tag</w:t>
      </w:r>
    </w:p>
    <w:p w14:paraId="0F699090" w14:textId="77777777" w:rsidR="007C6662" w:rsidRPr="006E6E94" w:rsidRDefault="007C6662" w:rsidP="00FE2621">
      <w:pPr>
        <w:pStyle w:val="ListParagraph"/>
        <w:numPr>
          <w:ilvl w:val="0"/>
          <w:numId w:val="40"/>
        </w:numPr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Action</w:t>
      </w:r>
    </w:p>
    <w:p w14:paraId="5FDBAD4B" w14:textId="77777777" w:rsidR="007C6662" w:rsidRPr="006E6E94" w:rsidRDefault="007C6662" w:rsidP="00FE2621">
      <w:pPr>
        <w:pStyle w:val="ListParagraph"/>
        <w:numPr>
          <w:ilvl w:val="0"/>
          <w:numId w:val="40"/>
        </w:numPr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Method</w:t>
      </w:r>
    </w:p>
    <w:p w14:paraId="0993ECF1" w14:textId="34C3737D" w:rsidR="007C6662" w:rsidRPr="006E6E94" w:rsidRDefault="007C6662" w:rsidP="00FE2621">
      <w:pPr>
        <w:pStyle w:val="ListParagraph"/>
        <w:numPr>
          <w:ilvl w:val="0"/>
          <w:numId w:val="40"/>
        </w:numPr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name</w:t>
      </w:r>
    </w:p>
    <w:p w14:paraId="1C6EE912" w14:textId="49326192" w:rsidR="007C6662" w:rsidRPr="006E6E94" w:rsidRDefault="007C6662" w:rsidP="00FE2621">
      <w:pPr>
        <w:pStyle w:val="ListParagraph"/>
        <w:numPr>
          <w:ilvl w:val="0"/>
          <w:numId w:val="40"/>
        </w:numPr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url</w:t>
      </w:r>
    </w:p>
    <w:p w14:paraId="275110FF" w14:textId="77777777" w:rsidR="007C6662" w:rsidRPr="006E6E94" w:rsidRDefault="007C6662" w:rsidP="00535D5D">
      <w:pPr>
        <w:pStyle w:val="ListParagraph"/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</w:p>
    <w:p w14:paraId="20CDE982" w14:textId="606F4258" w:rsidR="00D25683" w:rsidRPr="006E6E94" w:rsidRDefault="00D25683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Which character is used to represent the closing of a tag in HTML?</w:t>
      </w:r>
    </w:p>
    <w:p w14:paraId="1683E29E" w14:textId="4CF9D0B6" w:rsidR="00D25683" w:rsidRPr="006E6E94" w:rsidRDefault="00D25683" w:rsidP="00535D5D">
      <w:pPr>
        <w:pStyle w:val="ListParagraph"/>
        <w:numPr>
          <w:ilvl w:val="0"/>
          <w:numId w:val="8"/>
        </w:numPr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\</w:t>
      </w:r>
    </w:p>
    <w:p w14:paraId="5C997853" w14:textId="6BECD67D" w:rsidR="00D25683" w:rsidRPr="006E6E94" w:rsidRDefault="00D25683" w:rsidP="00535D5D">
      <w:pPr>
        <w:pStyle w:val="ListParagraph"/>
        <w:numPr>
          <w:ilvl w:val="0"/>
          <w:numId w:val="8"/>
        </w:numPr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!</w:t>
      </w:r>
    </w:p>
    <w:p w14:paraId="06A9F973" w14:textId="215FCD1E" w:rsidR="00D25683" w:rsidRPr="006E6E94" w:rsidRDefault="00D25683" w:rsidP="00535D5D">
      <w:pPr>
        <w:pStyle w:val="ListParagraph"/>
        <w:numPr>
          <w:ilvl w:val="0"/>
          <w:numId w:val="8"/>
        </w:numPr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/</w:t>
      </w:r>
    </w:p>
    <w:p w14:paraId="41D35677" w14:textId="77777777" w:rsidR="00D25683" w:rsidRPr="006E6E94" w:rsidRDefault="00D25683" w:rsidP="00535D5D">
      <w:pPr>
        <w:pStyle w:val="ListParagraph"/>
        <w:numPr>
          <w:ilvl w:val="0"/>
          <w:numId w:val="8"/>
        </w:numPr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.</w:t>
      </w:r>
    </w:p>
    <w:p w14:paraId="45C7862C" w14:textId="12CB3190" w:rsidR="00D25683" w:rsidRPr="006E6E94" w:rsidRDefault="00D25683" w:rsidP="00535D5D">
      <w:pPr>
        <w:spacing w:after="0" w:line="240" w:lineRule="auto"/>
        <w:contextualSpacing/>
        <w:rPr>
          <w:rFonts w:eastAsia="Times New Roman" w:cstheme="minorHAnsi"/>
          <w:sz w:val="24"/>
          <w:szCs w:val="24"/>
          <w:lang w:eastAsia="en-IN"/>
        </w:rPr>
      </w:pPr>
    </w:p>
    <w:p w14:paraId="0F4B71D1" w14:textId="5A61ED94" w:rsidR="007C6662" w:rsidRPr="006E6E94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The BODY Tag Is Usually Used After</w:t>
      </w:r>
    </w:p>
    <w:p w14:paraId="05086FB3" w14:textId="2CD5EBBE" w:rsidR="007C6662" w:rsidRPr="006E6E94" w:rsidRDefault="007C6662" w:rsidP="00FE2621">
      <w:pPr>
        <w:pStyle w:val="ListParagraph"/>
        <w:numPr>
          <w:ilvl w:val="0"/>
          <w:numId w:val="4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EM Tag</w:t>
      </w:r>
    </w:p>
    <w:p w14:paraId="2FB1CB45" w14:textId="77777777" w:rsidR="007C6662" w:rsidRPr="006E6E94" w:rsidRDefault="007C6662" w:rsidP="00FE2621">
      <w:pPr>
        <w:pStyle w:val="ListParagraph"/>
        <w:numPr>
          <w:ilvl w:val="0"/>
          <w:numId w:val="4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TITLE Tag</w:t>
      </w:r>
    </w:p>
    <w:p w14:paraId="52CFD41B" w14:textId="25C1995D" w:rsidR="007C6662" w:rsidRPr="006E6E94" w:rsidRDefault="007C6662" w:rsidP="00FE2621">
      <w:pPr>
        <w:pStyle w:val="ListParagraph"/>
        <w:numPr>
          <w:ilvl w:val="0"/>
          <w:numId w:val="4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HEAD Tag</w:t>
      </w:r>
    </w:p>
    <w:p w14:paraId="79E41CB5" w14:textId="0A08F8F0" w:rsidR="007C6662" w:rsidRPr="006E6E94" w:rsidRDefault="007C6662" w:rsidP="00FE2621">
      <w:pPr>
        <w:pStyle w:val="ListParagraph"/>
        <w:numPr>
          <w:ilvl w:val="0"/>
          <w:numId w:val="4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HTML Tag</w:t>
      </w:r>
    </w:p>
    <w:p w14:paraId="0846F6A9" w14:textId="77777777" w:rsidR="007C6662" w:rsidRPr="006E6E94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</w:p>
    <w:p w14:paraId="1BF8EBA0" w14:textId="5C5A1E3D" w:rsidR="00D25683" w:rsidRPr="006E6E94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How to create a hyperlink in HTML?</w:t>
      </w:r>
    </w:p>
    <w:p w14:paraId="37740A81" w14:textId="3A818F05" w:rsidR="00D25683" w:rsidRPr="006E6E94" w:rsidRDefault="00D25683" w:rsidP="00535D5D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&lt;a href = "www.</w:t>
      </w:r>
      <w:r w:rsidR="007027AC" w:rsidRPr="006E6E94">
        <w:rPr>
          <w:rFonts w:eastAsia="Times New Roman" w:cstheme="minorHAnsi"/>
          <w:sz w:val="24"/>
          <w:szCs w:val="24"/>
          <w:lang w:eastAsia="en-IN"/>
        </w:rPr>
        <w:t>learnjobs.org</w:t>
      </w:r>
      <w:r w:rsidRPr="006E6E94">
        <w:rPr>
          <w:rFonts w:eastAsia="Times New Roman" w:cstheme="minorHAnsi"/>
          <w:sz w:val="24"/>
          <w:szCs w:val="24"/>
          <w:lang w:eastAsia="en-IN"/>
        </w:rPr>
        <w:t xml:space="preserve">"&gt; </w:t>
      </w:r>
      <w:r w:rsidR="007027AC" w:rsidRPr="006E6E94">
        <w:rPr>
          <w:rFonts w:eastAsia="Times New Roman" w:cstheme="minorHAnsi"/>
          <w:sz w:val="24"/>
          <w:szCs w:val="24"/>
          <w:lang w:eastAsia="en-IN"/>
        </w:rPr>
        <w:t>learnjobs.org</w:t>
      </w:r>
      <w:r w:rsidRPr="006E6E94">
        <w:rPr>
          <w:rFonts w:eastAsia="Times New Roman" w:cstheme="minorHAnsi"/>
          <w:sz w:val="24"/>
          <w:szCs w:val="24"/>
          <w:lang w:eastAsia="en-IN"/>
        </w:rPr>
        <w:t xml:space="preserve"> &lt;/a&gt;</w:t>
      </w:r>
    </w:p>
    <w:p w14:paraId="79C3C53C" w14:textId="0E643164" w:rsidR="00D25683" w:rsidRPr="006E6E94" w:rsidRDefault="00D25683" w:rsidP="00535D5D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&lt;a url = "www.</w:t>
      </w:r>
      <w:r w:rsidR="007027AC" w:rsidRPr="006E6E94">
        <w:rPr>
          <w:rFonts w:eastAsia="Times New Roman" w:cstheme="minorHAnsi"/>
          <w:sz w:val="24"/>
          <w:szCs w:val="24"/>
          <w:lang w:eastAsia="en-IN"/>
        </w:rPr>
        <w:t>learnjobs.org</w:t>
      </w:r>
      <w:r w:rsidRPr="006E6E94">
        <w:rPr>
          <w:rFonts w:eastAsia="Times New Roman" w:cstheme="minorHAnsi"/>
          <w:sz w:val="24"/>
          <w:szCs w:val="24"/>
          <w:lang w:eastAsia="en-IN"/>
        </w:rPr>
        <w:t xml:space="preserve">" </w:t>
      </w:r>
      <w:r w:rsidR="007027AC" w:rsidRPr="006E6E94">
        <w:rPr>
          <w:rFonts w:eastAsia="Times New Roman" w:cstheme="minorHAnsi"/>
          <w:sz w:val="24"/>
          <w:szCs w:val="24"/>
          <w:lang w:eastAsia="en-IN"/>
        </w:rPr>
        <w:t>The Coders Nation</w:t>
      </w:r>
      <w:r w:rsidRPr="006E6E94">
        <w:rPr>
          <w:rFonts w:eastAsia="Times New Roman" w:cstheme="minorHAnsi"/>
          <w:sz w:val="24"/>
          <w:szCs w:val="24"/>
          <w:lang w:eastAsia="en-IN"/>
        </w:rPr>
        <w:t xml:space="preserve"> /a&gt;</w:t>
      </w:r>
    </w:p>
    <w:p w14:paraId="66728ED9" w14:textId="089A5224" w:rsidR="00D25683" w:rsidRPr="006E6E94" w:rsidRDefault="00D25683" w:rsidP="00535D5D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&lt;a link = "www.</w:t>
      </w:r>
      <w:r w:rsidR="007027AC" w:rsidRPr="006E6E94">
        <w:rPr>
          <w:rFonts w:eastAsia="Times New Roman" w:cstheme="minorHAnsi"/>
          <w:sz w:val="24"/>
          <w:szCs w:val="24"/>
          <w:lang w:eastAsia="en-IN"/>
        </w:rPr>
        <w:t>learnjobs.org</w:t>
      </w:r>
      <w:r w:rsidRPr="006E6E94">
        <w:rPr>
          <w:rFonts w:eastAsia="Times New Roman" w:cstheme="minorHAnsi"/>
          <w:sz w:val="24"/>
          <w:szCs w:val="24"/>
          <w:lang w:eastAsia="en-IN"/>
        </w:rPr>
        <w:t xml:space="preserve">"&gt; </w:t>
      </w:r>
      <w:r w:rsidR="007027AC" w:rsidRPr="006E6E94">
        <w:rPr>
          <w:rFonts w:eastAsia="Times New Roman" w:cstheme="minorHAnsi"/>
          <w:sz w:val="24"/>
          <w:szCs w:val="24"/>
          <w:lang w:eastAsia="en-IN"/>
        </w:rPr>
        <w:t>The Coders Nation</w:t>
      </w:r>
      <w:r w:rsidRPr="006E6E94">
        <w:rPr>
          <w:rFonts w:eastAsia="Times New Roman" w:cstheme="minorHAnsi"/>
          <w:sz w:val="24"/>
          <w:szCs w:val="24"/>
          <w:lang w:eastAsia="en-IN"/>
        </w:rPr>
        <w:t xml:space="preserve"> &lt;/a&gt;</w:t>
      </w:r>
    </w:p>
    <w:p w14:paraId="53DF0501" w14:textId="3B102EC7" w:rsidR="00D25683" w:rsidRPr="006E6E94" w:rsidRDefault="00D25683" w:rsidP="00535D5D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&lt;a&gt; www.</w:t>
      </w:r>
      <w:r w:rsidR="007C6662" w:rsidRPr="006E6E94">
        <w:rPr>
          <w:rFonts w:eastAsia="Times New Roman" w:cstheme="minorHAnsi"/>
          <w:sz w:val="24"/>
          <w:szCs w:val="24"/>
          <w:lang w:eastAsia="en-IN"/>
        </w:rPr>
        <w:t>learnjobs.org</w:t>
      </w:r>
      <w:r w:rsidRPr="006E6E94">
        <w:rPr>
          <w:rFonts w:eastAsia="Times New Roman" w:cstheme="minorHAnsi"/>
          <w:sz w:val="24"/>
          <w:szCs w:val="24"/>
          <w:lang w:eastAsia="en-IN"/>
        </w:rPr>
        <w:t xml:space="preserve"> &lt;</w:t>
      </w:r>
      <w:r w:rsidR="007C6662" w:rsidRPr="006E6E94">
        <w:rPr>
          <w:rFonts w:eastAsia="Times New Roman" w:cstheme="minorHAnsi"/>
          <w:sz w:val="24"/>
          <w:szCs w:val="24"/>
          <w:lang w:eastAsia="en-IN"/>
        </w:rPr>
        <w:t>The Coders Nation</w:t>
      </w:r>
      <w:r w:rsidRPr="006E6E94">
        <w:rPr>
          <w:rFonts w:eastAsia="Times New Roman" w:cstheme="minorHAnsi"/>
          <w:sz w:val="24"/>
          <w:szCs w:val="24"/>
          <w:lang w:eastAsia="en-IN"/>
        </w:rPr>
        <w:t xml:space="preserve"> /a&gt;</w:t>
      </w:r>
    </w:p>
    <w:p w14:paraId="1A80B8E2" w14:textId="77777777" w:rsidR="00777F9E" w:rsidRPr="006E6E94" w:rsidRDefault="00777F9E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sz w:val="24"/>
          <w:szCs w:val="24"/>
          <w:lang w:eastAsia="en-IN"/>
        </w:rPr>
      </w:pPr>
    </w:p>
    <w:p w14:paraId="4F603831" w14:textId="011E0049" w:rsidR="00D25683" w:rsidRPr="006E6E94" w:rsidRDefault="00D25683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How to create an ordered list (a list with the list items in numbers) in HTML?</w:t>
      </w:r>
    </w:p>
    <w:p w14:paraId="395887FE" w14:textId="7F152AFA" w:rsidR="00D25683" w:rsidRPr="006E6E94" w:rsidRDefault="00D25683" w:rsidP="00535D5D">
      <w:pPr>
        <w:pStyle w:val="ListParagraph"/>
        <w:numPr>
          <w:ilvl w:val="0"/>
          <w:numId w:val="10"/>
        </w:numPr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&lt;ul&gt;</w:t>
      </w:r>
    </w:p>
    <w:p w14:paraId="1465ED19" w14:textId="39530ED1" w:rsidR="00D25683" w:rsidRPr="006E6E94" w:rsidRDefault="00D25683" w:rsidP="00535D5D">
      <w:pPr>
        <w:pStyle w:val="ListParagraph"/>
        <w:numPr>
          <w:ilvl w:val="0"/>
          <w:numId w:val="10"/>
        </w:numPr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&lt;ol&gt;</w:t>
      </w:r>
    </w:p>
    <w:p w14:paraId="2545990C" w14:textId="1EDDFBFF" w:rsidR="00D25683" w:rsidRPr="006E6E94" w:rsidRDefault="00D25683" w:rsidP="00535D5D">
      <w:pPr>
        <w:pStyle w:val="ListParagraph"/>
        <w:numPr>
          <w:ilvl w:val="0"/>
          <w:numId w:val="10"/>
        </w:numPr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&lt;li&gt;</w:t>
      </w:r>
    </w:p>
    <w:p w14:paraId="7A0D2757" w14:textId="77777777" w:rsidR="00D25683" w:rsidRPr="006E6E94" w:rsidRDefault="00D25683" w:rsidP="00535D5D">
      <w:pPr>
        <w:pStyle w:val="ListParagraph"/>
        <w:numPr>
          <w:ilvl w:val="0"/>
          <w:numId w:val="10"/>
        </w:numPr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&lt;i&gt;</w:t>
      </w:r>
    </w:p>
    <w:p w14:paraId="5FD5A4B1" w14:textId="390A2776" w:rsidR="00EE5132" w:rsidRPr="006E6E94" w:rsidRDefault="00EE5132" w:rsidP="00535D5D">
      <w:pPr>
        <w:spacing w:after="0" w:line="240" w:lineRule="auto"/>
        <w:ind w:left="300"/>
        <w:contextualSpacing/>
        <w:rPr>
          <w:rFonts w:eastAsia="Times New Roman" w:cstheme="minorHAnsi"/>
          <w:sz w:val="24"/>
          <w:szCs w:val="24"/>
          <w:lang w:eastAsia="en-IN"/>
        </w:rPr>
      </w:pPr>
    </w:p>
    <w:p w14:paraId="6CEDAD91" w14:textId="3692D596" w:rsidR="00D25683" w:rsidRPr="006E6E94" w:rsidRDefault="00D25683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Which of the following element is responsible for making the text italic in HTML?</w:t>
      </w:r>
    </w:p>
    <w:p w14:paraId="7528941A" w14:textId="76CF62BE" w:rsidR="00D25683" w:rsidRPr="006E6E94" w:rsidRDefault="00D25683" w:rsidP="00535D5D">
      <w:pPr>
        <w:pStyle w:val="ListParagraph"/>
        <w:numPr>
          <w:ilvl w:val="0"/>
          <w:numId w:val="11"/>
        </w:numPr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&lt;i&gt;</w:t>
      </w:r>
    </w:p>
    <w:p w14:paraId="30C6902C" w14:textId="6556D7D5" w:rsidR="00D25683" w:rsidRPr="006E6E94" w:rsidRDefault="00D25683" w:rsidP="00535D5D">
      <w:pPr>
        <w:pStyle w:val="ListParagraph"/>
        <w:numPr>
          <w:ilvl w:val="0"/>
          <w:numId w:val="11"/>
        </w:numPr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&lt;italic&gt;</w:t>
      </w:r>
    </w:p>
    <w:p w14:paraId="4C95C306" w14:textId="32C8DE92" w:rsidR="00D25683" w:rsidRPr="006E6E94" w:rsidRDefault="00D25683" w:rsidP="00535D5D">
      <w:pPr>
        <w:pStyle w:val="ListParagraph"/>
        <w:numPr>
          <w:ilvl w:val="0"/>
          <w:numId w:val="11"/>
        </w:numPr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&lt;it&gt;</w:t>
      </w:r>
    </w:p>
    <w:p w14:paraId="28678B42" w14:textId="77777777" w:rsidR="00D25683" w:rsidRPr="006E6E94" w:rsidRDefault="00D25683" w:rsidP="00535D5D">
      <w:pPr>
        <w:pStyle w:val="ListParagraph"/>
        <w:numPr>
          <w:ilvl w:val="0"/>
          <w:numId w:val="11"/>
        </w:numPr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&lt;pre&gt;</w:t>
      </w:r>
    </w:p>
    <w:p w14:paraId="3E83FF7C" w14:textId="68ED0EE3" w:rsidR="00D25683" w:rsidRPr="006E6E94" w:rsidRDefault="00D25683" w:rsidP="00535D5D">
      <w:pPr>
        <w:spacing w:after="0" w:line="240" w:lineRule="auto"/>
        <w:contextualSpacing/>
        <w:rPr>
          <w:rFonts w:eastAsia="Times New Roman" w:cstheme="minorHAnsi"/>
          <w:sz w:val="24"/>
          <w:szCs w:val="24"/>
          <w:lang w:eastAsia="en-IN"/>
        </w:rPr>
      </w:pPr>
    </w:p>
    <w:p w14:paraId="3C49EFE8" w14:textId="04D334C9" w:rsidR="007C6662" w:rsidRPr="006E6E94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 xml:space="preserve">A Much Better Approach </w:t>
      </w:r>
      <w:proofErr w:type="gramStart"/>
      <w:r w:rsidRPr="006E6E94">
        <w:rPr>
          <w:rFonts w:eastAsia="Times New Roman" w:cstheme="minorHAnsi"/>
          <w:sz w:val="24"/>
          <w:szCs w:val="24"/>
          <w:lang w:eastAsia="en-IN"/>
        </w:rPr>
        <w:t>To</w:t>
      </w:r>
      <w:proofErr w:type="gramEnd"/>
      <w:r w:rsidRPr="006E6E94">
        <w:rPr>
          <w:rFonts w:eastAsia="Times New Roman" w:cstheme="minorHAnsi"/>
          <w:sz w:val="24"/>
          <w:szCs w:val="24"/>
          <w:lang w:eastAsia="en-IN"/>
        </w:rPr>
        <w:t xml:space="preserve"> Establish The Base URL Is To Use The ______ Element</w:t>
      </w:r>
    </w:p>
    <w:p w14:paraId="4E19B7F8" w14:textId="0F254740" w:rsidR="007C6662" w:rsidRPr="006E6E94" w:rsidRDefault="007C6662" w:rsidP="00FE2621">
      <w:pPr>
        <w:pStyle w:val="ListParagraph"/>
        <w:numPr>
          <w:ilvl w:val="0"/>
          <w:numId w:val="43"/>
        </w:numPr>
        <w:shd w:val="clear" w:color="auto" w:fill="FFFFFF"/>
        <w:spacing w:after="0" w:line="240" w:lineRule="auto"/>
        <w:ind w:left="1418" w:hanging="644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BODY</w:t>
      </w:r>
    </w:p>
    <w:p w14:paraId="4BB38886" w14:textId="242B1A26" w:rsidR="007C6662" w:rsidRPr="006E6E94" w:rsidRDefault="007C6662" w:rsidP="00FE2621">
      <w:pPr>
        <w:pStyle w:val="ListParagraph"/>
        <w:numPr>
          <w:ilvl w:val="0"/>
          <w:numId w:val="43"/>
        </w:numPr>
        <w:shd w:val="clear" w:color="auto" w:fill="FFFFFF"/>
        <w:spacing w:after="0" w:line="240" w:lineRule="auto"/>
        <w:ind w:left="1418" w:hanging="644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BASE</w:t>
      </w:r>
    </w:p>
    <w:p w14:paraId="418957F1" w14:textId="2496EA9D" w:rsidR="007C6662" w:rsidRPr="006E6E94" w:rsidRDefault="007C6662" w:rsidP="00FE2621">
      <w:pPr>
        <w:pStyle w:val="ListParagraph"/>
        <w:numPr>
          <w:ilvl w:val="0"/>
          <w:numId w:val="43"/>
        </w:numPr>
        <w:shd w:val="clear" w:color="auto" w:fill="FFFFFF"/>
        <w:spacing w:after="0" w:line="240" w:lineRule="auto"/>
        <w:ind w:left="1418" w:hanging="644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HEAD</w:t>
      </w:r>
    </w:p>
    <w:p w14:paraId="359CC316" w14:textId="4CFF9B88" w:rsidR="007C6662" w:rsidRPr="006E6E94" w:rsidRDefault="007C6662" w:rsidP="00FE2621">
      <w:pPr>
        <w:pStyle w:val="ListParagraph"/>
        <w:numPr>
          <w:ilvl w:val="0"/>
          <w:numId w:val="43"/>
        </w:numPr>
        <w:shd w:val="clear" w:color="auto" w:fill="FFFFFF"/>
        <w:spacing w:after="0" w:line="240" w:lineRule="auto"/>
        <w:ind w:left="1418" w:hanging="644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 xml:space="preserve">None Of </w:t>
      </w:r>
      <w:proofErr w:type="gramStart"/>
      <w:r w:rsidRPr="006E6E94">
        <w:rPr>
          <w:rFonts w:eastAsia="Times New Roman" w:cstheme="minorHAnsi"/>
          <w:sz w:val="24"/>
          <w:szCs w:val="24"/>
          <w:lang w:eastAsia="en-IN"/>
        </w:rPr>
        <w:t>The</w:t>
      </w:r>
      <w:proofErr w:type="gramEnd"/>
      <w:r w:rsidRPr="006E6E94">
        <w:rPr>
          <w:rFonts w:eastAsia="Times New Roman" w:cstheme="minorHAnsi"/>
          <w:sz w:val="24"/>
          <w:szCs w:val="24"/>
          <w:lang w:eastAsia="en-IN"/>
        </w:rPr>
        <w:t xml:space="preserve"> Above</w:t>
      </w:r>
    </w:p>
    <w:p w14:paraId="4788787F" w14:textId="77777777" w:rsidR="007C6662" w:rsidRPr="006E6E94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</w:p>
    <w:p w14:paraId="3A2BCE3E" w14:textId="67AFAF3F" w:rsidR="007C6662" w:rsidRPr="006E6E94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 xml:space="preserve">Gif And Jpg Are </w:t>
      </w:r>
      <w:proofErr w:type="gramStart"/>
      <w:r w:rsidRPr="006E6E94">
        <w:rPr>
          <w:rFonts w:eastAsia="Times New Roman" w:cstheme="minorHAnsi"/>
          <w:sz w:val="24"/>
          <w:szCs w:val="24"/>
          <w:lang w:eastAsia="en-IN"/>
        </w:rPr>
        <w:t>The</w:t>
      </w:r>
      <w:proofErr w:type="gramEnd"/>
      <w:r w:rsidRPr="006E6E94">
        <w:rPr>
          <w:rFonts w:eastAsia="Times New Roman" w:cstheme="minorHAnsi"/>
          <w:sz w:val="24"/>
          <w:szCs w:val="24"/>
          <w:lang w:eastAsia="en-IN"/>
        </w:rPr>
        <w:t xml:space="preserve"> Two Main Types Of What?</w:t>
      </w:r>
    </w:p>
    <w:p w14:paraId="7ED1A4BB" w14:textId="4CB35576" w:rsidR="007C6662" w:rsidRPr="006E6E94" w:rsidRDefault="007C6662" w:rsidP="00FE2621">
      <w:pPr>
        <w:pStyle w:val="ListParagraph"/>
        <w:numPr>
          <w:ilvl w:val="0"/>
          <w:numId w:val="4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Videos</w:t>
      </w:r>
    </w:p>
    <w:p w14:paraId="4BA98B73" w14:textId="16E27433" w:rsidR="007C6662" w:rsidRPr="006E6E94" w:rsidRDefault="007C6662" w:rsidP="00FE2621">
      <w:pPr>
        <w:pStyle w:val="ListParagraph"/>
        <w:numPr>
          <w:ilvl w:val="0"/>
          <w:numId w:val="4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Images</w:t>
      </w:r>
    </w:p>
    <w:p w14:paraId="42579BCF" w14:textId="77777777" w:rsidR="007C6662" w:rsidRPr="006E6E94" w:rsidRDefault="007C6662" w:rsidP="00FE2621">
      <w:pPr>
        <w:pStyle w:val="ListParagraph"/>
        <w:numPr>
          <w:ilvl w:val="0"/>
          <w:numId w:val="4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 xml:space="preserve">None Of </w:t>
      </w:r>
      <w:proofErr w:type="gramStart"/>
      <w:r w:rsidRPr="006E6E94">
        <w:rPr>
          <w:rFonts w:eastAsia="Times New Roman" w:cstheme="minorHAnsi"/>
          <w:sz w:val="24"/>
          <w:szCs w:val="24"/>
          <w:lang w:eastAsia="en-IN"/>
        </w:rPr>
        <w:t>The</w:t>
      </w:r>
      <w:proofErr w:type="gramEnd"/>
      <w:r w:rsidRPr="006E6E94">
        <w:rPr>
          <w:rFonts w:eastAsia="Times New Roman" w:cstheme="minorHAnsi"/>
          <w:sz w:val="24"/>
          <w:szCs w:val="24"/>
          <w:lang w:eastAsia="en-IN"/>
        </w:rPr>
        <w:t xml:space="preserve"> Above</w:t>
      </w:r>
    </w:p>
    <w:p w14:paraId="59E2FC98" w14:textId="360136A8" w:rsidR="007C6662" w:rsidRPr="006E6E94" w:rsidRDefault="007C6662" w:rsidP="00FE2621">
      <w:pPr>
        <w:pStyle w:val="ListParagraph"/>
        <w:numPr>
          <w:ilvl w:val="0"/>
          <w:numId w:val="4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Animated Effects</w:t>
      </w:r>
    </w:p>
    <w:p w14:paraId="72D2DE1E" w14:textId="77777777" w:rsidR="007C6662" w:rsidRPr="006E6E94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</w:p>
    <w:p w14:paraId="7DDFEA58" w14:textId="3D9406BA" w:rsidR="00D25683" w:rsidRPr="006E6E94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How to insert an image in HTML?</w:t>
      </w:r>
    </w:p>
    <w:p w14:paraId="122E2D74" w14:textId="642FBABD" w:rsidR="00D25683" w:rsidRPr="006E6E94" w:rsidRDefault="00D25683" w:rsidP="00535D5D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&lt;img href = "jtp.png" /&gt;</w:t>
      </w:r>
    </w:p>
    <w:p w14:paraId="10927BCF" w14:textId="531C6AEE" w:rsidR="00D25683" w:rsidRPr="006E6E94" w:rsidRDefault="00D25683" w:rsidP="00535D5D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&lt;img url = "jtp.png" /&gt;</w:t>
      </w:r>
    </w:p>
    <w:p w14:paraId="5EA45E4F" w14:textId="05DF93BE" w:rsidR="00D25683" w:rsidRPr="006E6E94" w:rsidRDefault="00D25683" w:rsidP="00535D5D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&lt;img link = "jtp.png" /&gt;</w:t>
      </w:r>
    </w:p>
    <w:p w14:paraId="62C2D9AF" w14:textId="77777777" w:rsidR="00D25683" w:rsidRPr="006E6E94" w:rsidRDefault="00D25683" w:rsidP="00535D5D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lastRenderedPageBreak/>
        <w:t>&lt;img src = "jtp.png" /&gt;</w:t>
      </w:r>
    </w:p>
    <w:p w14:paraId="6961084F" w14:textId="425A50DC" w:rsidR="00D25683" w:rsidRPr="006E6E94" w:rsidRDefault="00D25683" w:rsidP="00535D5D">
      <w:pPr>
        <w:spacing w:after="0" w:line="240" w:lineRule="auto"/>
        <w:contextualSpacing/>
        <w:rPr>
          <w:rFonts w:cstheme="minorHAnsi"/>
          <w:sz w:val="24"/>
          <w:szCs w:val="24"/>
        </w:rPr>
      </w:pPr>
    </w:p>
    <w:p w14:paraId="30D6A627" w14:textId="0CD66378" w:rsidR="007C6662" w:rsidRPr="006E6E94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 xml:space="preserve">To Start </w:t>
      </w:r>
      <w:proofErr w:type="gramStart"/>
      <w:r w:rsidRPr="006E6E94">
        <w:rPr>
          <w:rFonts w:eastAsia="Times New Roman" w:cstheme="minorHAnsi"/>
          <w:sz w:val="24"/>
          <w:szCs w:val="24"/>
          <w:lang w:eastAsia="en-IN"/>
        </w:rPr>
        <w:t>A</w:t>
      </w:r>
      <w:proofErr w:type="gramEnd"/>
      <w:r w:rsidRPr="006E6E94">
        <w:rPr>
          <w:rFonts w:eastAsia="Times New Roman" w:cstheme="minorHAnsi"/>
          <w:sz w:val="24"/>
          <w:szCs w:val="24"/>
          <w:lang w:eastAsia="en-IN"/>
        </w:rPr>
        <w:t xml:space="preserve"> List Using Circles, Use</w:t>
      </w:r>
    </w:p>
    <w:p w14:paraId="4F39662F" w14:textId="77777777" w:rsidR="007C6662" w:rsidRPr="006E6E94" w:rsidRDefault="007C6662" w:rsidP="00FE2621">
      <w:pPr>
        <w:pStyle w:val="ListParagraph"/>
        <w:numPr>
          <w:ilvl w:val="0"/>
          <w:numId w:val="45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&lt;ul Type="circle"&gt;</w:t>
      </w:r>
    </w:p>
    <w:p w14:paraId="68120951" w14:textId="08908453" w:rsidR="007C6662" w:rsidRPr="006E6E94" w:rsidRDefault="007C6662" w:rsidP="00FE2621">
      <w:pPr>
        <w:pStyle w:val="ListParagraph"/>
        <w:numPr>
          <w:ilvl w:val="0"/>
          <w:numId w:val="45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&lt;ul Type="round"&gt;</w:t>
      </w:r>
    </w:p>
    <w:p w14:paraId="16FC4604" w14:textId="2B3115AE" w:rsidR="007C6662" w:rsidRPr="006E6E94" w:rsidRDefault="007C6662" w:rsidP="00FE2621">
      <w:pPr>
        <w:pStyle w:val="ListParagraph"/>
        <w:numPr>
          <w:ilvl w:val="0"/>
          <w:numId w:val="45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&lt;ul ="round"&gt;</w:t>
      </w:r>
    </w:p>
    <w:p w14:paraId="17B29A62" w14:textId="15199087" w:rsidR="007C6662" w:rsidRPr="006E6E94" w:rsidRDefault="007C6662" w:rsidP="00FE2621">
      <w:pPr>
        <w:pStyle w:val="ListParagraph"/>
        <w:numPr>
          <w:ilvl w:val="0"/>
          <w:numId w:val="45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&lt;ul "round"&gt;</w:t>
      </w:r>
    </w:p>
    <w:p w14:paraId="6151AA4B" w14:textId="77777777" w:rsidR="007C6662" w:rsidRPr="006E6E94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</w:p>
    <w:p w14:paraId="4FD35111" w14:textId="76E225DD" w:rsidR="007C6662" w:rsidRPr="006E6E94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Which Is Not A Property Of Attribute Behaviour Of &amp;</w:t>
      </w:r>
      <w:proofErr w:type="gramStart"/>
      <w:r w:rsidRPr="006E6E94">
        <w:rPr>
          <w:rFonts w:eastAsia="Times New Roman" w:cstheme="minorHAnsi"/>
          <w:sz w:val="24"/>
          <w:szCs w:val="24"/>
          <w:lang w:eastAsia="en-IN"/>
        </w:rPr>
        <w:t>lt;Marquee</w:t>
      </w:r>
      <w:proofErr w:type="gramEnd"/>
      <w:r w:rsidRPr="006E6E94">
        <w:rPr>
          <w:rFonts w:eastAsia="Times New Roman" w:cstheme="minorHAnsi"/>
          <w:sz w:val="24"/>
          <w:szCs w:val="24"/>
          <w:lang w:eastAsia="en-IN"/>
        </w:rPr>
        <w:t>&gt; Tag?</w:t>
      </w:r>
    </w:p>
    <w:p w14:paraId="1DBFDCAB" w14:textId="10CA3621" w:rsidR="007C6662" w:rsidRPr="006E6E94" w:rsidRDefault="007C6662" w:rsidP="00FE2621">
      <w:pPr>
        <w:pStyle w:val="ListParagraph"/>
        <w:numPr>
          <w:ilvl w:val="0"/>
          <w:numId w:val="46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Blur</w:t>
      </w:r>
    </w:p>
    <w:p w14:paraId="648140CB" w14:textId="388B5479" w:rsidR="007C6662" w:rsidRPr="006E6E94" w:rsidRDefault="007C6662" w:rsidP="00FE2621">
      <w:pPr>
        <w:pStyle w:val="ListParagraph"/>
        <w:numPr>
          <w:ilvl w:val="0"/>
          <w:numId w:val="46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Scroll</w:t>
      </w:r>
    </w:p>
    <w:p w14:paraId="4D9FA02F" w14:textId="77777777" w:rsidR="007C6662" w:rsidRPr="006E6E94" w:rsidRDefault="007C6662" w:rsidP="00FE2621">
      <w:pPr>
        <w:pStyle w:val="ListParagraph"/>
        <w:numPr>
          <w:ilvl w:val="0"/>
          <w:numId w:val="46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Alternate</w:t>
      </w:r>
    </w:p>
    <w:p w14:paraId="5CD39614" w14:textId="5434808B" w:rsidR="007C6662" w:rsidRPr="006E6E94" w:rsidRDefault="007C6662" w:rsidP="00FE2621">
      <w:pPr>
        <w:pStyle w:val="ListParagraph"/>
        <w:numPr>
          <w:ilvl w:val="0"/>
          <w:numId w:val="46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Slide</w:t>
      </w:r>
    </w:p>
    <w:p w14:paraId="57C60F05" w14:textId="77777777" w:rsidR="007C6662" w:rsidRPr="006E6E94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</w:p>
    <w:p w14:paraId="6822ED60" w14:textId="78D9D4CF" w:rsidR="00D25683" w:rsidRPr="006E6E94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How to add a background color in HTML?</w:t>
      </w:r>
    </w:p>
    <w:p w14:paraId="1EF974F6" w14:textId="6D6AA064" w:rsidR="00D25683" w:rsidRPr="006E6E94" w:rsidRDefault="00D25683" w:rsidP="00535D5D">
      <w:pPr>
        <w:pStyle w:val="ListParagraph"/>
        <w:numPr>
          <w:ilvl w:val="0"/>
          <w:numId w:val="13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&lt;marquee bg color: "red"&gt;</w:t>
      </w:r>
    </w:p>
    <w:p w14:paraId="6308C939" w14:textId="4CDDFDB5" w:rsidR="00D25683" w:rsidRPr="006E6E94" w:rsidRDefault="00D25683" w:rsidP="00535D5D">
      <w:pPr>
        <w:pStyle w:val="ListParagraph"/>
        <w:numPr>
          <w:ilvl w:val="0"/>
          <w:numId w:val="13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&lt;marquee bg-color = "red"&gt;</w:t>
      </w:r>
    </w:p>
    <w:p w14:paraId="631C70F6" w14:textId="5645AD4D" w:rsidR="00D25683" w:rsidRPr="006E6E94" w:rsidRDefault="00D25683" w:rsidP="00535D5D">
      <w:pPr>
        <w:pStyle w:val="ListParagraph"/>
        <w:numPr>
          <w:ilvl w:val="0"/>
          <w:numId w:val="13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&lt;marquee bgcolor = "red"&gt;</w:t>
      </w:r>
    </w:p>
    <w:p w14:paraId="552684BA" w14:textId="77777777" w:rsidR="00D25683" w:rsidRPr="006E6E94" w:rsidRDefault="00D25683" w:rsidP="00535D5D">
      <w:pPr>
        <w:pStyle w:val="ListParagraph"/>
        <w:numPr>
          <w:ilvl w:val="0"/>
          <w:numId w:val="13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&lt;marquee color = "red"&gt;</w:t>
      </w:r>
    </w:p>
    <w:p w14:paraId="43B2BB7F" w14:textId="44E05B5A" w:rsidR="00D25683" w:rsidRPr="006E6E94" w:rsidRDefault="00D25683" w:rsidP="00535D5D">
      <w:pPr>
        <w:spacing w:after="0" w:line="240" w:lineRule="auto"/>
        <w:contextualSpacing/>
        <w:rPr>
          <w:rFonts w:cstheme="minorHAnsi"/>
          <w:sz w:val="24"/>
          <w:szCs w:val="24"/>
        </w:rPr>
      </w:pPr>
    </w:p>
    <w:p w14:paraId="4C0CAA91" w14:textId="29A782D3" w:rsidR="00535D5D" w:rsidRPr="006E6E94" w:rsidRDefault="00535D5D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 xml:space="preserve">A Simple Text File Which Tells </w:t>
      </w:r>
      <w:proofErr w:type="gramStart"/>
      <w:r w:rsidRPr="006E6E94">
        <w:rPr>
          <w:rFonts w:eastAsia="Times New Roman" w:cstheme="minorHAnsi"/>
          <w:sz w:val="24"/>
          <w:szCs w:val="24"/>
          <w:lang w:eastAsia="en-IN"/>
        </w:rPr>
        <w:t>The</w:t>
      </w:r>
      <w:proofErr w:type="gramEnd"/>
      <w:r w:rsidRPr="006E6E94">
        <w:rPr>
          <w:rFonts w:eastAsia="Times New Roman" w:cstheme="minorHAnsi"/>
          <w:sz w:val="24"/>
          <w:szCs w:val="24"/>
          <w:lang w:eastAsia="en-IN"/>
        </w:rPr>
        <w:t xml:space="preserve"> Browser What To Cache Is Known As A ________.</w:t>
      </w:r>
    </w:p>
    <w:p w14:paraId="7C89C04B" w14:textId="7D34457C" w:rsidR="00535D5D" w:rsidRPr="006E6E94" w:rsidRDefault="00535D5D" w:rsidP="00FE2621">
      <w:pPr>
        <w:pStyle w:val="ListParagraph"/>
        <w:numPr>
          <w:ilvl w:val="0"/>
          <w:numId w:val="4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Input Files</w:t>
      </w:r>
    </w:p>
    <w:p w14:paraId="4BA2F6B4" w14:textId="595AA2F3" w:rsidR="00535D5D" w:rsidRPr="006E6E94" w:rsidRDefault="00535D5D" w:rsidP="00FE2621">
      <w:pPr>
        <w:pStyle w:val="ListParagraph"/>
        <w:numPr>
          <w:ilvl w:val="0"/>
          <w:numId w:val="4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Output Files</w:t>
      </w:r>
    </w:p>
    <w:p w14:paraId="45DF422A" w14:textId="77777777" w:rsidR="00535D5D" w:rsidRPr="006E6E94" w:rsidRDefault="00535D5D" w:rsidP="00FE2621">
      <w:pPr>
        <w:pStyle w:val="ListParagraph"/>
        <w:numPr>
          <w:ilvl w:val="0"/>
          <w:numId w:val="4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A Manifest File</w:t>
      </w:r>
    </w:p>
    <w:p w14:paraId="1A529B0B" w14:textId="052A3CB1" w:rsidR="00535D5D" w:rsidRPr="006E6E94" w:rsidRDefault="00535D5D" w:rsidP="00FE2621">
      <w:pPr>
        <w:pStyle w:val="ListParagraph"/>
        <w:numPr>
          <w:ilvl w:val="0"/>
          <w:numId w:val="4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HTML File</w:t>
      </w:r>
    </w:p>
    <w:p w14:paraId="7F18CC3E" w14:textId="77777777" w:rsidR="00535D5D" w:rsidRPr="006E6E94" w:rsidRDefault="00535D5D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</w:p>
    <w:p w14:paraId="5084ED7B" w14:textId="544F0E43" w:rsidR="00535D5D" w:rsidRPr="006E6E94" w:rsidRDefault="00535D5D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Which HTML Tag Is used to define A Client-Side Script Such as The Javascript?</w:t>
      </w:r>
    </w:p>
    <w:p w14:paraId="68F903CC" w14:textId="406701CE" w:rsidR="00535D5D" w:rsidRPr="006E6E94" w:rsidRDefault="00535D5D" w:rsidP="00FE2621">
      <w:pPr>
        <w:pStyle w:val="ListParagraph"/>
        <w:numPr>
          <w:ilvl w:val="0"/>
          <w:numId w:val="4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&lt;unscript&gt;</w:t>
      </w:r>
    </w:p>
    <w:p w14:paraId="3413A7BD" w14:textId="4ABD1BD2" w:rsidR="00535D5D" w:rsidRPr="006E6E94" w:rsidRDefault="00535D5D" w:rsidP="00FE2621">
      <w:pPr>
        <w:pStyle w:val="ListParagraph"/>
        <w:numPr>
          <w:ilvl w:val="0"/>
          <w:numId w:val="4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&lt;script&gt;</w:t>
      </w:r>
    </w:p>
    <w:p w14:paraId="7116D673" w14:textId="53E114EA" w:rsidR="00535D5D" w:rsidRPr="006E6E94" w:rsidRDefault="00535D5D" w:rsidP="00FE2621">
      <w:pPr>
        <w:pStyle w:val="ListParagraph"/>
        <w:numPr>
          <w:ilvl w:val="0"/>
          <w:numId w:val="4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Both Above</w:t>
      </w:r>
    </w:p>
    <w:p w14:paraId="2B8A7FA2" w14:textId="142DDCFC" w:rsidR="00535D5D" w:rsidRPr="006E6E94" w:rsidRDefault="00535D5D" w:rsidP="00FE2621">
      <w:pPr>
        <w:pStyle w:val="ListParagraph"/>
        <w:numPr>
          <w:ilvl w:val="0"/>
          <w:numId w:val="4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 xml:space="preserve">None Of </w:t>
      </w:r>
      <w:proofErr w:type="gramStart"/>
      <w:r w:rsidRPr="006E6E94">
        <w:rPr>
          <w:rFonts w:eastAsia="Times New Roman" w:cstheme="minorHAnsi"/>
          <w:sz w:val="24"/>
          <w:szCs w:val="24"/>
          <w:lang w:eastAsia="en-IN"/>
        </w:rPr>
        <w:t>The</w:t>
      </w:r>
      <w:proofErr w:type="gramEnd"/>
      <w:r w:rsidRPr="006E6E94">
        <w:rPr>
          <w:rFonts w:eastAsia="Times New Roman" w:cstheme="minorHAnsi"/>
          <w:sz w:val="24"/>
          <w:szCs w:val="24"/>
          <w:lang w:eastAsia="en-IN"/>
        </w:rPr>
        <w:t xml:space="preserve"> Above</w:t>
      </w:r>
    </w:p>
    <w:p w14:paraId="49C714DE" w14:textId="77777777" w:rsidR="00535D5D" w:rsidRPr="006E6E94" w:rsidRDefault="00535D5D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</w:p>
    <w:p w14:paraId="5CBBDF7D" w14:textId="169769EB" w:rsidR="00D25683" w:rsidRPr="006E6E94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 xml:space="preserve">&lt;input&gt; is </w:t>
      </w:r>
      <w:r w:rsidR="006B128C" w:rsidRPr="006E6E94">
        <w:rPr>
          <w:rFonts w:eastAsia="Times New Roman" w:cstheme="minorHAnsi"/>
          <w:sz w:val="24"/>
          <w:szCs w:val="24"/>
          <w:lang w:eastAsia="en-IN"/>
        </w:rPr>
        <w:t>–</w:t>
      </w:r>
    </w:p>
    <w:p w14:paraId="2E79B8EB" w14:textId="0E66D6F0" w:rsidR="00D25683" w:rsidRPr="006E6E94" w:rsidRDefault="00D25683" w:rsidP="00535D5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 xml:space="preserve">a format </w:t>
      </w:r>
      <w:proofErr w:type="gramStart"/>
      <w:r w:rsidRPr="006E6E94">
        <w:rPr>
          <w:rFonts w:eastAsia="Times New Roman" w:cstheme="minorHAnsi"/>
          <w:sz w:val="24"/>
          <w:szCs w:val="24"/>
          <w:lang w:eastAsia="en-IN"/>
        </w:rPr>
        <w:t>tag</w:t>
      </w:r>
      <w:proofErr w:type="gramEnd"/>
      <w:r w:rsidRPr="006E6E94">
        <w:rPr>
          <w:rFonts w:eastAsia="Times New Roman" w:cstheme="minorHAnsi"/>
          <w:sz w:val="24"/>
          <w:szCs w:val="24"/>
          <w:lang w:eastAsia="en-IN"/>
        </w:rPr>
        <w:t>.</w:t>
      </w:r>
    </w:p>
    <w:p w14:paraId="0EB7E88A" w14:textId="484815F5" w:rsidR="00D25683" w:rsidRPr="006E6E94" w:rsidRDefault="00D25683" w:rsidP="00535D5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an empty tag.</w:t>
      </w:r>
    </w:p>
    <w:p w14:paraId="4060AF74" w14:textId="46059981" w:rsidR="00D25683" w:rsidRPr="006E6E94" w:rsidRDefault="00D25683" w:rsidP="00535D5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proofErr w:type="gramStart"/>
      <w:r w:rsidRPr="006E6E94">
        <w:rPr>
          <w:rFonts w:eastAsia="Times New Roman" w:cstheme="minorHAnsi"/>
          <w:sz w:val="24"/>
          <w:szCs w:val="24"/>
          <w:lang w:eastAsia="en-IN"/>
        </w:rPr>
        <w:t>All of</w:t>
      </w:r>
      <w:proofErr w:type="gramEnd"/>
      <w:r w:rsidRPr="006E6E94">
        <w:rPr>
          <w:rFonts w:eastAsia="Times New Roman" w:cstheme="minorHAnsi"/>
          <w:sz w:val="24"/>
          <w:szCs w:val="24"/>
          <w:lang w:eastAsia="en-IN"/>
        </w:rPr>
        <w:t xml:space="preserve"> the above</w:t>
      </w:r>
    </w:p>
    <w:p w14:paraId="5837CD41" w14:textId="77777777" w:rsidR="00D25683" w:rsidRPr="006E6E94" w:rsidRDefault="00D25683" w:rsidP="00535D5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None of the above</w:t>
      </w:r>
    </w:p>
    <w:p w14:paraId="4D902388" w14:textId="669DACDE" w:rsidR="00D25683" w:rsidRPr="006E6E94" w:rsidRDefault="00D25683" w:rsidP="00535D5D">
      <w:pPr>
        <w:spacing w:after="0" w:line="240" w:lineRule="auto"/>
        <w:contextualSpacing/>
        <w:rPr>
          <w:rFonts w:cstheme="minorHAnsi"/>
          <w:sz w:val="24"/>
          <w:szCs w:val="24"/>
        </w:rPr>
      </w:pPr>
    </w:p>
    <w:p w14:paraId="10699974" w14:textId="365D7CC6" w:rsidR="00D25683" w:rsidRPr="006E6E94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Which of the following tag is used to make the underlined text?</w:t>
      </w:r>
    </w:p>
    <w:p w14:paraId="3E30B64E" w14:textId="662BCC03" w:rsidR="00D25683" w:rsidRPr="006E6E94" w:rsidRDefault="00D25683" w:rsidP="00535D5D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&lt;i&gt;</w:t>
      </w:r>
    </w:p>
    <w:p w14:paraId="6DCEACE5" w14:textId="7CAFB0E7" w:rsidR="00D25683" w:rsidRPr="006E6E94" w:rsidRDefault="00D25683" w:rsidP="00535D5D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&lt;ul&gt;</w:t>
      </w:r>
    </w:p>
    <w:p w14:paraId="2CCBAFE0" w14:textId="0273EDCB" w:rsidR="00D25683" w:rsidRPr="006E6E94" w:rsidRDefault="00D25683" w:rsidP="00535D5D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&lt;u&gt;</w:t>
      </w:r>
    </w:p>
    <w:p w14:paraId="1D26E065" w14:textId="77777777" w:rsidR="00D25683" w:rsidRPr="006E6E94" w:rsidRDefault="00D25683" w:rsidP="00535D5D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&lt;pre&gt;</w:t>
      </w:r>
    </w:p>
    <w:p w14:paraId="1CD2170D" w14:textId="42CB1E58" w:rsidR="00D25683" w:rsidRPr="006E6E94" w:rsidRDefault="00D25683" w:rsidP="00535D5D">
      <w:pPr>
        <w:spacing w:after="0" w:line="240" w:lineRule="auto"/>
        <w:contextualSpacing/>
        <w:rPr>
          <w:rFonts w:cstheme="minorHAnsi"/>
          <w:sz w:val="24"/>
          <w:szCs w:val="24"/>
        </w:rPr>
      </w:pPr>
    </w:p>
    <w:p w14:paraId="592BCDD0" w14:textId="4745CFAE" w:rsidR="00535D5D" w:rsidRPr="006E6E94" w:rsidRDefault="00535D5D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Which tag is used to create a checkbox in HTML?</w:t>
      </w:r>
    </w:p>
    <w:p w14:paraId="4CC4A995" w14:textId="7CEC35BD" w:rsidR="00535D5D" w:rsidRPr="006E6E94" w:rsidRDefault="00535D5D" w:rsidP="00FE2621">
      <w:pPr>
        <w:pStyle w:val="ListParagraph"/>
        <w:numPr>
          <w:ilvl w:val="0"/>
          <w:numId w:val="4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&lt;checkbox&gt;</w:t>
      </w:r>
    </w:p>
    <w:p w14:paraId="2FAAA687" w14:textId="0CD6809C" w:rsidR="00535D5D" w:rsidRPr="006E6E94" w:rsidRDefault="00535D5D" w:rsidP="00FE2621">
      <w:pPr>
        <w:pStyle w:val="ListParagraph"/>
        <w:numPr>
          <w:ilvl w:val="0"/>
          <w:numId w:val="4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&lt;Input type = "check"&gt;</w:t>
      </w:r>
    </w:p>
    <w:p w14:paraId="40C34403" w14:textId="1C109859" w:rsidR="00535D5D" w:rsidRPr="006E6E94" w:rsidRDefault="00535D5D" w:rsidP="00FE2621">
      <w:pPr>
        <w:pStyle w:val="ListParagraph"/>
        <w:numPr>
          <w:ilvl w:val="0"/>
          <w:numId w:val="4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&lt;cb&gt;</w:t>
      </w:r>
    </w:p>
    <w:p w14:paraId="5C3D26DE" w14:textId="1E14FF0F" w:rsidR="00535D5D" w:rsidRPr="006E6E94" w:rsidRDefault="00535D5D" w:rsidP="00FE2621">
      <w:pPr>
        <w:pStyle w:val="ListParagraph"/>
        <w:numPr>
          <w:ilvl w:val="0"/>
          <w:numId w:val="4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&lt;Input type = "checkbox"&gt;</w:t>
      </w:r>
    </w:p>
    <w:p w14:paraId="5274E5FB" w14:textId="77777777" w:rsidR="00535D5D" w:rsidRPr="006E6E94" w:rsidRDefault="00535D5D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</w:p>
    <w:p w14:paraId="1E71CFBE" w14:textId="505FE101" w:rsidR="00535D5D" w:rsidRPr="006E6E94" w:rsidRDefault="00535D5D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Which attribute sets the text direction as related to lang attribute.</w:t>
      </w:r>
    </w:p>
    <w:p w14:paraId="0DDF3B1F" w14:textId="43B1403C" w:rsidR="00535D5D" w:rsidRPr="006E6E94" w:rsidRDefault="00535D5D" w:rsidP="00FE2621">
      <w:pPr>
        <w:pStyle w:val="ListParagraph"/>
        <w:numPr>
          <w:ilvl w:val="0"/>
          <w:numId w:val="5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Sub</w:t>
      </w:r>
    </w:p>
    <w:p w14:paraId="47EBDCB8" w14:textId="77777777" w:rsidR="00535D5D" w:rsidRPr="006E6E94" w:rsidRDefault="00535D5D" w:rsidP="00FE2621">
      <w:pPr>
        <w:pStyle w:val="ListParagraph"/>
        <w:numPr>
          <w:ilvl w:val="0"/>
          <w:numId w:val="5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lastRenderedPageBreak/>
        <w:t>Lang</w:t>
      </w:r>
    </w:p>
    <w:p w14:paraId="3E7F4B1F" w14:textId="01FA1697" w:rsidR="00535D5D" w:rsidRPr="006E6E94" w:rsidRDefault="00535D5D" w:rsidP="00FE2621">
      <w:pPr>
        <w:pStyle w:val="ListParagraph"/>
        <w:numPr>
          <w:ilvl w:val="0"/>
          <w:numId w:val="5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Ds</w:t>
      </w:r>
    </w:p>
    <w:p w14:paraId="0947B3B1" w14:textId="3471BAA8" w:rsidR="00535D5D" w:rsidRPr="006E6E94" w:rsidRDefault="00535D5D" w:rsidP="00FE2621">
      <w:pPr>
        <w:pStyle w:val="ListParagraph"/>
        <w:numPr>
          <w:ilvl w:val="0"/>
          <w:numId w:val="5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Dir</w:t>
      </w:r>
    </w:p>
    <w:p w14:paraId="75890F20" w14:textId="77777777" w:rsidR="00535D5D" w:rsidRPr="006E6E94" w:rsidRDefault="00535D5D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</w:p>
    <w:p w14:paraId="033AFA52" w14:textId="772A3896" w:rsidR="00535D5D" w:rsidRPr="006E6E94" w:rsidRDefault="00535D5D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 xml:space="preserve">Which html attribute is used to provide an advisory text about an element or </w:t>
      </w:r>
      <w:proofErr w:type="gramStart"/>
      <w:r w:rsidRPr="006E6E94">
        <w:rPr>
          <w:rFonts w:eastAsia="Times New Roman" w:cstheme="minorHAnsi"/>
          <w:sz w:val="24"/>
          <w:szCs w:val="24"/>
          <w:lang w:eastAsia="en-IN"/>
        </w:rPr>
        <w:t>It’s</w:t>
      </w:r>
      <w:proofErr w:type="gramEnd"/>
      <w:r w:rsidRPr="006E6E94">
        <w:rPr>
          <w:rFonts w:eastAsia="Times New Roman" w:cstheme="minorHAnsi"/>
          <w:sz w:val="24"/>
          <w:szCs w:val="24"/>
          <w:lang w:eastAsia="en-IN"/>
        </w:rPr>
        <w:t xml:space="preserve"> contents?</w:t>
      </w:r>
    </w:p>
    <w:p w14:paraId="530FAED3" w14:textId="72415BB2" w:rsidR="00535D5D" w:rsidRPr="006E6E94" w:rsidRDefault="00535D5D" w:rsidP="00FE2621">
      <w:pPr>
        <w:pStyle w:val="ListParagraph"/>
        <w:numPr>
          <w:ilvl w:val="0"/>
          <w:numId w:val="5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Dir</w:t>
      </w:r>
    </w:p>
    <w:p w14:paraId="1BB2A713" w14:textId="5067A863" w:rsidR="00535D5D" w:rsidRPr="006E6E94" w:rsidRDefault="00535D5D" w:rsidP="00FE2621">
      <w:pPr>
        <w:pStyle w:val="ListParagraph"/>
        <w:numPr>
          <w:ilvl w:val="0"/>
          <w:numId w:val="5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Title</w:t>
      </w:r>
    </w:p>
    <w:p w14:paraId="2FC05640" w14:textId="33B3BDF3" w:rsidR="00535D5D" w:rsidRPr="006E6E94" w:rsidRDefault="00535D5D" w:rsidP="00FE2621">
      <w:pPr>
        <w:pStyle w:val="ListParagraph"/>
        <w:numPr>
          <w:ilvl w:val="0"/>
          <w:numId w:val="5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Tooltip</w:t>
      </w:r>
    </w:p>
    <w:p w14:paraId="0A7866CA" w14:textId="00B9A0A2" w:rsidR="00535D5D" w:rsidRPr="006E6E94" w:rsidRDefault="00535D5D" w:rsidP="00FE2621">
      <w:pPr>
        <w:pStyle w:val="ListParagraph"/>
        <w:numPr>
          <w:ilvl w:val="0"/>
          <w:numId w:val="5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None of the above</w:t>
      </w:r>
    </w:p>
    <w:p w14:paraId="440644F4" w14:textId="77777777" w:rsidR="00535D5D" w:rsidRPr="006E6E94" w:rsidRDefault="00535D5D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</w:p>
    <w:p w14:paraId="5BF10C3B" w14:textId="08A1D8C9" w:rsidR="00D25683" w:rsidRPr="006E6E94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How to create a checkbox in HTML?</w:t>
      </w:r>
    </w:p>
    <w:p w14:paraId="496F0DCC" w14:textId="0D70B70F" w:rsidR="00D25683" w:rsidRPr="006E6E94" w:rsidRDefault="00D25683" w:rsidP="00535D5D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&lt;input type = "checkbox"&gt;</w:t>
      </w:r>
    </w:p>
    <w:p w14:paraId="44712732" w14:textId="613DB13E" w:rsidR="00D25683" w:rsidRPr="006E6E94" w:rsidRDefault="00D25683" w:rsidP="00535D5D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&lt;input type = "button"&gt;</w:t>
      </w:r>
    </w:p>
    <w:p w14:paraId="43F98C12" w14:textId="56E3F924" w:rsidR="00D25683" w:rsidRPr="006E6E94" w:rsidRDefault="00D25683" w:rsidP="00535D5D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&lt;checkbox&gt;</w:t>
      </w:r>
    </w:p>
    <w:p w14:paraId="577F5F63" w14:textId="77777777" w:rsidR="00D25683" w:rsidRPr="006E6E94" w:rsidRDefault="00D25683" w:rsidP="00535D5D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&lt;input type = "check"&gt;</w:t>
      </w:r>
    </w:p>
    <w:p w14:paraId="11F57609" w14:textId="10BDF730" w:rsidR="00D25683" w:rsidRPr="006E6E94" w:rsidRDefault="00D25683" w:rsidP="00535D5D">
      <w:pPr>
        <w:spacing w:after="0" w:line="240" w:lineRule="auto"/>
        <w:contextualSpacing/>
        <w:rPr>
          <w:rFonts w:cstheme="minorHAnsi"/>
          <w:sz w:val="24"/>
          <w:szCs w:val="24"/>
        </w:rPr>
      </w:pPr>
    </w:p>
    <w:p w14:paraId="7F42F849" w14:textId="060BE137" w:rsidR="00D25683" w:rsidRPr="006E6E94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Which of the following tag is used to define options in a drop-down selection list?</w:t>
      </w:r>
    </w:p>
    <w:p w14:paraId="473BF8E9" w14:textId="1C06AE6F" w:rsidR="00D25683" w:rsidRPr="006E6E94" w:rsidRDefault="00D25683" w:rsidP="00535D5D">
      <w:pPr>
        <w:pStyle w:val="ListParagraph"/>
        <w:numPr>
          <w:ilvl w:val="0"/>
          <w:numId w:val="1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&lt;select&gt;</w:t>
      </w:r>
    </w:p>
    <w:p w14:paraId="62C8EE2A" w14:textId="6FDD7B66" w:rsidR="00D25683" w:rsidRPr="006E6E94" w:rsidRDefault="00D25683" w:rsidP="00535D5D">
      <w:pPr>
        <w:pStyle w:val="ListParagraph"/>
        <w:numPr>
          <w:ilvl w:val="0"/>
          <w:numId w:val="1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&lt;list&gt;</w:t>
      </w:r>
    </w:p>
    <w:p w14:paraId="5165B432" w14:textId="3950D2ED" w:rsidR="00D25683" w:rsidRPr="006E6E94" w:rsidRDefault="00D25683" w:rsidP="00535D5D">
      <w:pPr>
        <w:pStyle w:val="ListParagraph"/>
        <w:numPr>
          <w:ilvl w:val="0"/>
          <w:numId w:val="1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&lt;dropdown&gt;</w:t>
      </w:r>
    </w:p>
    <w:p w14:paraId="45BED46E" w14:textId="77777777" w:rsidR="00D25683" w:rsidRPr="006E6E94" w:rsidRDefault="00D25683" w:rsidP="00535D5D">
      <w:pPr>
        <w:pStyle w:val="ListParagraph"/>
        <w:numPr>
          <w:ilvl w:val="0"/>
          <w:numId w:val="1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&lt;option&gt;</w:t>
      </w:r>
    </w:p>
    <w:p w14:paraId="3CE7F16E" w14:textId="2925E6B3" w:rsidR="00D25683" w:rsidRPr="006E6E94" w:rsidRDefault="00D25683" w:rsidP="00535D5D">
      <w:pPr>
        <w:spacing w:after="0" w:line="240" w:lineRule="auto"/>
        <w:contextualSpacing/>
        <w:rPr>
          <w:rFonts w:cstheme="minorHAnsi"/>
          <w:sz w:val="24"/>
          <w:szCs w:val="24"/>
        </w:rPr>
      </w:pPr>
    </w:p>
    <w:p w14:paraId="27803C44" w14:textId="266E8E9A" w:rsidR="00D25683" w:rsidRPr="006E6E94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HTML tags are enclosed in-</w:t>
      </w:r>
    </w:p>
    <w:p w14:paraId="7D94D50A" w14:textId="581B75AD" w:rsidR="00D25683" w:rsidRPr="006E6E94" w:rsidRDefault="00D25683" w:rsidP="00535D5D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# and #</w:t>
      </w:r>
    </w:p>
    <w:p w14:paraId="51BDE6C1" w14:textId="3195A6B5" w:rsidR="00D25683" w:rsidRPr="006E6E94" w:rsidRDefault="00D25683" w:rsidP="00535D5D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proofErr w:type="gramStart"/>
      <w:r w:rsidRPr="006E6E94">
        <w:rPr>
          <w:rFonts w:eastAsia="Times New Roman" w:cstheme="minorHAnsi"/>
          <w:sz w:val="24"/>
          <w:szCs w:val="24"/>
          <w:lang w:eastAsia="en-IN"/>
        </w:rPr>
        <w:t>{ and</w:t>
      </w:r>
      <w:proofErr w:type="gramEnd"/>
      <w:r w:rsidRPr="006E6E94">
        <w:rPr>
          <w:rFonts w:eastAsia="Times New Roman" w:cstheme="minorHAnsi"/>
          <w:sz w:val="24"/>
          <w:szCs w:val="24"/>
          <w:lang w:eastAsia="en-IN"/>
        </w:rPr>
        <w:t xml:space="preserve"> }</w:t>
      </w:r>
    </w:p>
    <w:p w14:paraId="7D4A5958" w14:textId="1D1B67D1" w:rsidR="00D25683" w:rsidRPr="006E6E94" w:rsidRDefault="00D25683" w:rsidP="00535D5D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 xml:space="preserve">! </w:t>
      </w:r>
      <w:proofErr w:type="gramStart"/>
      <w:r w:rsidRPr="006E6E94">
        <w:rPr>
          <w:rFonts w:eastAsia="Times New Roman" w:cstheme="minorHAnsi"/>
          <w:sz w:val="24"/>
          <w:szCs w:val="24"/>
          <w:lang w:eastAsia="en-IN"/>
        </w:rPr>
        <w:t>and ?</w:t>
      </w:r>
      <w:proofErr w:type="gramEnd"/>
    </w:p>
    <w:p w14:paraId="28528001" w14:textId="77777777" w:rsidR="00D25683" w:rsidRPr="006E6E94" w:rsidRDefault="00D25683" w:rsidP="00535D5D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&lt; and &gt;</w:t>
      </w:r>
    </w:p>
    <w:p w14:paraId="2E101D6C" w14:textId="58065D6D" w:rsidR="00D25683" w:rsidRPr="006E6E94" w:rsidRDefault="00D25683" w:rsidP="00535D5D">
      <w:pPr>
        <w:spacing w:after="0" w:line="240" w:lineRule="auto"/>
        <w:contextualSpacing/>
        <w:rPr>
          <w:rFonts w:cstheme="minorHAnsi"/>
          <w:sz w:val="24"/>
          <w:szCs w:val="24"/>
        </w:rPr>
      </w:pPr>
    </w:p>
    <w:p w14:paraId="38B8E18C" w14:textId="15197801" w:rsidR="00D25683" w:rsidRPr="006E6E94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Which of the following tag is used to add rows in the table?</w:t>
      </w:r>
    </w:p>
    <w:p w14:paraId="27B181D1" w14:textId="5A2FBBDD" w:rsidR="00D25683" w:rsidRPr="006E6E94" w:rsidRDefault="00D25683" w:rsidP="00535D5D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&lt;td&gt; and &lt;/td&gt;</w:t>
      </w:r>
    </w:p>
    <w:p w14:paraId="5FCDED1D" w14:textId="6151C79C" w:rsidR="00D25683" w:rsidRPr="006E6E94" w:rsidRDefault="00D25683" w:rsidP="00535D5D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&lt;th&gt; and &lt;/th&gt;</w:t>
      </w:r>
    </w:p>
    <w:p w14:paraId="7A0E6898" w14:textId="75CE9492" w:rsidR="00D25683" w:rsidRPr="006E6E94" w:rsidRDefault="00D25683" w:rsidP="00535D5D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&lt;tr&gt; and &lt;/tr&gt;</w:t>
      </w:r>
    </w:p>
    <w:p w14:paraId="15CF811D" w14:textId="77777777" w:rsidR="00D25683" w:rsidRPr="006E6E94" w:rsidRDefault="00D25683" w:rsidP="00535D5D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None of the above</w:t>
      </w:r>
    </w:p>
    <w:p w14:paraId="5EF320DB" w14:textId="49F2414B" w:rsidR="00D25683" w:rsidRPr="006E6E94" w:rsidRDefault="00D25683" w:rsidP="00535D5D">
      <w:pPr>
        <w:spacing w:after="0" w:line="240" w:lineRule="auto"/>
        <w:contextualSpacing/>
        <w:rPr>
          <w:rFonts w:cstheme="minorHAnsi"/>
          <w:sz w:val="24"/>
          <w:szCs w:val="24"/>
        </w:rPr>
      </w:pPr>
    </w:p>
    <w:p w14:paraId="047AE245" w14:textId="4DC3D4A7" w:rsidR="00D25683" w:rsidRPr="006E6E94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 xml:space="preserve">The &lt;hr&gt; tag in HTML is used for </w:t>
      </w:r>
      <w:r w:rsidR="005A18C6" w:rsidRPr="006E6E94">
        <w:rPr>
          <w:rFonts w:eastAsia="Times New Roman" w:cstheme="minorHAnsi"/>
          <w:sz w:val="24"/>
          <w:szCs w:val="24"/>
          <w:lang w:eastAsia="en-IN"/>
        </w:rPr>
        <w:t>–</w:t>
      </w:r>
    </w:p>
    <w:p w14:paraId="794732B3" w14:textId="29CB2AFD" w:rsidR="00D25683" w:rsidRPr="006E6E94" w:rsidRDefault="00D25683" w:rsidP="00535D5D">
      <w:pPr>
        <w:pStyle w:val="ListParagraph"/>
        <w:numPr>
          <w:ilvl w:val="0"/>
          <w:numId w:val="2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new line</w:t>
      </w:r>
    </w:p>
    <w:p w14:paraId="3B7101BA" w14:textId="796882E0" w:rsidR="00D25683" w:rsidRPr="006E6E94" w:rsidRDefault="00D25683" w:rsidP="00535D5D">
      <w:pPr>
        <w:pStyle w:val="ListParagraph"/>
        <w:numPr>
          <w:ilvl w:val="0"/>
          <w:numId w:val="2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vertical ruler</w:t>
      </w:r>
    </w:p>
    <w:p w14:paraId="795C0A6B" w14:textId="1ADD096D" w:rsidR="00D25683" w:rsidRPr="006E6E94" w:rsidRDefault="00D25683" w:rsidP="00535D5D">
      <w:pPr>
        <w:pStyle w:val="ListParagraph"/>
        <w:numPr>
          <w:ilvl w:val="0"/>
          <w:numId w:val="2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new paragraph</w:t>
      </w:r>
    </w:p>
    <w:p w14:paraId="5B08A082" w14:textId="77777777" w:rsidR="00D25683" w:rsidRPr="006E6E94" w:rsidRDefault="00D25683" w:rsidP="00535D5D">
      <w:pPr>
        <w:pStyle w:val="ListParagraph"/>
        <w:numPr>
          <w:ilvl w:val="0"/>
          <w:numId w:val="2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horizontal ruler</w:t>
      </w:r>
    </w:p>
    <w:p w14:paraId="256CD22E" w14:textId="5AC7E76F" w:rsidR="00D25683" w:rsidRPr="006E6E94" w:rsidRDefault="00D25683" w:rsidP="00535D5D">
      <w:pPr>
        <w:spacing w:after="0" w:line="240" w:lineRule="auto"/>
        <w:contextualSpacing/>
        <w:rPr>
          <w:rFonts w:cstheme="minorHAnsi"/>
          <w:sz w:val="24"/>
          <w:szCs w:val="24"/>
        </w:rPr>
      </w:pPr>
    </w:p>
    <w:p w14:paraId="21F5F526" w14:textId="522BEFE9" w:rsidR="00D25683" w:rsidRPr="006E6E94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Which of the following attribute is used to provide a unique name to an element?</w:t>
      </w:r>
    </w:p>
    <w:p w14:paraId="73CA806D" w14:textId="57BC20E7" w:rsidR="00D25683" w:rsidRPr="006E6E94" w:rsidRDefault="00D25683" w:rsidP="00535D5D">
      <w:pPr>
        <w:pStyle w:val="ListParagraph"/>
        <w:numPr>
          <w:ilvl w:val="0"/>
          <w:numId w:val="2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class</w:t>
      </w:r>
    </w:p>
    <w:p w14:paraId="3AADDCB2" w14:textId="1130E2A6" w:rsidR="00D25683" w:rsidRPr="006E6E94" w:rsidRDefault="00D25683" w:rsidP="00535D5D">
      <w:pPr>
        <w:pStyle w:val="ListParagraph"/>
        <w:numPr>
          <w:ilvl w:val="0"/>
          <w:numId w:val="2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id</w:t>
      </w:r>
    </w:p>
    <w:p w14:paraId="3AF85F52" w14:textId="58E261E2" w:rsidR="00D25683" w:rsidRPr="006E6E94" w:rsidRDefault="00D25683" w:rsidP="00535D5D">
      <w:pPr>
        <w:pStyle w:val="ListParagraph"/>
        <w:numPr>
          <w:ilvl w:val="0"/>
          <w:numId w:val="2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type</w:t>
      </w:r>
    </w:p>
    <w:p w14:paraId="656DB1A4" w14:textId="77777777" w:rsidR="00D25683" w:rsidRPr="006E6E94" w:rsidRDefault="00D25683" w:rsidP="00535D5D">
      <w:pPr>
        <w:pStyle w:val="ListParagraph"/>
        <w:numPr>
          <w:ilvl w:val="0"/>
          <w:numId w:val="2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None of the above</w:t>
      </w:r>
    </w:p>
    <w:p w14:paraId="02D20306" w14:textId="77777777" w:rsidR="005A18C6" w:rsidRPr="006E6E94" w:rsidRDefault="005A18C6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b/>
          <w:bCs/>
          <w:sz w:val="24"/>
          <w:szCs w:val="24"/>
          <w:lang w:eastAsia="en-IN"/>
        </w:rPr>
      </w:pPr>
    </w:p>
    <w:p w14:paraId="0C83D3A2" w14:textId="0E5B307B" w:rsidR="00D25683" w:rsidRPr="006E6E94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Which of the following HTML tag is used to display the text with scrolling effect?</w:t>
      </w:r>
    </w:p>
    <w:p w14:paraId="7B454850" w14:textId="77777777" w:rsidR="005A18C6" w:rsidRPr="006E6E94" w:rsidRDefault="00D25683" w:rsidP="00535D5D">
      <w:pPr>
        <w:pStyle w:val="ListParagraph"/>
        <w:numPr>
          <w:ilvl w:val="0"/>
          <w:numId w:val="2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&lt;marquee&gt;</w:t>
      </w:r>
    </w:p>
    <w:p w14:paraId="08701F3E" w14:textId="2BF41801" w:rsidR="00D25683" w:rsidRPr="006E6E94" w:rsidRDefault="00D25683" w:rsidP="00535D5D">
      <w:pPr>
        <w:pStyle w:val="ListParagraph"/>
        <w:numPr>
          <w:ilvl w:val="0"/>
          <w:numId w:val="2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&lt;scroll&gt;</w:t>
      </w:r>
    </w:p>
    <w:p w14:paraId="506B42CC" w14:textId="545CE2FF" w:rsidR="00D25683" w:rsidRPr="006E6E94" w:rsidRDefault="00D25683" w:rsidP="00535D5D">
      <w:pPr>
        <w:pStyle w:val="ListParagraph"/>
        <w:numPr>
          <w:ilvl w:val="0"/>
          <w:numId w:val="2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&lt;div&gt;</w:t>
      </w:r>
    </w:p>
    <w:p w14:paraId="3DEE6B92" w14:textId="77777777" w:rsidR="00D25683" w:rsidRPr="006E6E94" w:rsidRDefault="00D25683" w:rsidP="00535D5D">
      <w:pPr>
        <w:pStyle w:val="ListParagraph"/>
        <w:numPr>
          <w:ilvl w:val="0"/>
          <w:numId w:val="2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None of the above</w:t>
      </w:r>
    </w:p>
    <w:p w14:paraId="42066B0F" w14:textId="0BF967C3" w:rsidR="00D25683" w:rsidRPr="006E6E94" w:rsidRDefault="00D25683" w:rsidP="00535D5D">
      <w:pPr>
        <w:spacing w:after="0" w:line="240" w:lineRule="auto"/>
        <w:contextualSpacing/>
        <w:rPr>
          <w:rFonts w:cstheme="minorHAnsi"/>
          <w:sz w:val="24"/>
          <w:szCs w:val="24"/>
        </w:rPr>
      </w:pPr>
    </w:p>
    <w:p w14:paraId="56ADD892" w14:textId="3D563AB3" w:rsidR="00D25683" w:rsidRPr="006E6E94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lastRenderedPageBreak/>
        <w:t>Which of the following HTML tag is the special formatting tag?</w:t>
      </w:r>
    </w:p>
    <w:p w14:paraId="665A3DD1" w14:textId="3FA6A14B" w:rsidR="00D25683" w:rsidRPr="006E6E94" w:rsidRDefault="00D25683" w:rsidP="00535D5D">
      <w:pPr>
        <w:pStyle w:val="ListParagraph"/>
        <w:numPr>
          <w:ilvl w:val="0"/>
          <w:numId w:val="23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&lt;p&gt;</w:t>
      </w:r>
    </w:p>
    <w:p w14:paraId="2F026088" w14:textId="2322514F" w:rsidR="00D25683" w:rsidRPr="006E6E94" w:rsidRDefault="00D25683" w:rsidP="00535D5D">
      <w:pPr>
        <w:pStyle w:val="ListParagraph"/>
        <w:numPr>
          <w:ilvl w:val="0"/>
          <w:numId w:val="23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&lt;b&gt;</w:t>
      </w:r>
    </w:p>
    <w:p w14:paraId="093E0093" w14:textId="51FA4820" w:rsidR="00D25683" w:rsidRPr="006E6E94" w:rsidRDefault="00D25683" w:rsidP="00535D5D">
      <w:pPr>
        <w:pStyle w:val="ListParagraph"/>
        <w:numPr>
          <w:ilvl w:val="0"/>
          <w:numId w:val="23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&lt;pre&gt;</w:t>
      </w:r>
    </w:p>
    <w:p w14:paraId="2AA8BF9A" w14:textId="77777777" w:rsidR="00D25683" w:rsidRPr="006E6E94" w:rsidRDefault="00D25683" w:rsidP="00535D5D">
      <w:pPr>
        <w:pStyle w:val="ListParagraph"/>
        <w:numPr>
          <w:ilvl w:val="0"/>
          <w:numId w:val="23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None of the above</w:t>
      </w:r>
    </w:p>
    <w:p w14:paraId="7A0E64F3" w14:textId="5D7A67A2" w:rsidR="00D25683" w:rsidRPr="006E6E94" w:rsidRDefault="00D25683" w:rsidP="00535D5D">
      <w:pPr>
        <w:spacing w:after="0" w:line="240" w:lineRule="auto"/>
        <w:contextualSpacing/>
        <w:rPr>
          <w:rFonts w:cstheme="minorHAnsi"/>
          <w:sz w:val="24"/>
          <w:szCs w:val="24"/>
        </w:rPr>
      </w:pPr>
    </w:p>
    <w:p w14:paraId="271EAB77" w14:textId="37280143" w:rsidR="00D25683" w:rsidRPr="006E6E94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Which of the following is the correct way to send mail in HTML?</w:t>
      </w:r>
    </w:p>
    <w:p w14:paraId="5EA4CD18" w14:textId="1809A0C4" w:rsidR="00D25683" w:rsidRPr="006E6E94" w:rsidRDefault="00D25683" w:rsidP="00535D5D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&lt;a href = "mailto: xy@y"&gt;</w:t>
      </w:r>
    </w:p>
    <w:p w14:paraId="735CFBE4" w14:textId="4AAB571E" w:rsidR="00D25683" w:rsidRPr="006E6E94" w:rsidRDefault="00D25683" w:rsidP="00535D5D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&lt;a href = "xy@y"&gt;</w:t>
      </w:r>
    </w:p>
    <w:p w14:paraId="5138426D" w14:textId="405F2B8E" w:rsidR="00D25683" w:rsidRPr="006E6E94" w:rsidRDefault="00D25683" w:rsidP="00535D5D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&lt;mail xy@y&lt;/mail&gt;</w:t>
      </w:r>
    </w:p>
    <w:p w14:paraId="76593F50" w14:textId="77777777" w:rsidR="00D25683" w:rsidRPr="006E6E94" w:rsidRDefault="00D25683" w:rsidP="00535D5D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None of the above</w:t>
      </w:r>
    </w:p>
    <w:p w14:paraId="3BE6AA69" w14:textId="70CDAED0" w:rsidR="00D25683" w:rsidRPr="006E6E94" w:rsidRDefault="00D25683" w:rsidP="00535D5D">
      <w:pPr>
        <w:spacing w:after="0" w:line="240" w:lineRule="auto"/>
        <w:contextualSpacing/>
        <w:rPr>
          <w:rFonts w:cstheme="minorHAnsi"/>
          <w:sz w:val="24"/>
          <w:szCs w:val="24"/>
        </w:rPr>
      </w:pPr>
    </w:p>
    <w:p w14:paraId="7A1ABA7E" w14:textId="170342CF" w:rsidR="00D25683" w:rsidRPr="006E6E94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Which of the following is the container for &lt;tr&gt;, &lt;th&gt;, and &lt;td</w:t>
      </w:r>
      <w:proofErr w:type="gramStart"/>
      <w:r w:rsidRPr="006E6E94">
        <w:rPr>
          <w:rFonts w:eastAsia="Times New Roman" w:cstheme="minorHAnsi"/>
          <w:sz w:val="24"/>
          <w:szCs w:val="24"/>
          <w:lang w:eastAsia="en-IN"/>
        </w:rPr>
        <w:t>&gt; ?</w:t>
      </w:r>
      <w:proofErr w:type="gramEnd"/>
    </w:p>
    <w:p w14:paraId="6E7165BD" w14:textId="665AB3EC" w:rsidR="00D25683" w:rsidRPr="006E6E94" w:rsidRDefault="00D25683" w:rsidP="00535D5D">
      <w:pPr>
        <w:pStyle w:val="ListParagraph"/>
        <w:numPr>
          <w:ilvl w:val="0"/>
          <w:numId w:val="25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&lt;data&gt;</w:t>
      </w:r>
    </w:p>
    <w:p w14:paraId="0F58E824" w14:textId="4FFDD962" w:rsidR="00D25683" w:rsidRPr="006E6E94" w:rsidRDefault="00D25683" w:rsidP="00535D5D">
      <w:pPr>
        <w:pStyle w:val="ListParagraph"/>
        <w:numPr>
          <w:ilvl w:val="0"/>
          <w:numId w:val="25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&lt;table&gt;</w:t>
      </w:r>
    </w:p>
    <w:p w14:paraId="60CE76E1" w14:textId="509EB747" w:rsidR="00D25683" w:rsidRPr="006E6E94" w:rsidRDefault="00D25683" w:rsidP="00535D5D">
      <w:pPr>
        <w:pStyle w:val="ListParagraph"/>
        <w:numPr>
          <w:ilvl w:val="0"/>
          <w:numId w:val="25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&lt;group&gt;</w:t>
      </w:r>
    </w:p>
    <w:p w14:paraId="6BB392B7" w14:textId="77777777" w:rsidR="00D25683" w:rsidRPr="006E6E94" w:rsidRDefault="00D25683" w:rsidP="00535D5D">
      <w:pPr>
        <w:pStyle w:val="ListParagraph"/>
        <w:numPr>
          <w:ilvl w:val="0"/>
          <w:numId w:val="25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proofErr w:type="gramStart"/>
      <w:r w:rsidRPr="006E6E94">
        <w:rPr>
          <w:rFonts w:eastAsia="Times New Roman" w:cstheme="minorHAnsi"/>
          <w:sz w:val="24"/>
          <w:szCs w:val="24"/>
          <w:lang w:eastAsia="en-IN"/>
        </w:rPr>
        <w:t>All of</w:t>
      </w:r>
      <w:proofErr w:type="gramEnd"/>
      <w:r w:rsidRPr="006E6E94">
        <w:rPr>
          <w:rFonts w:eastAsia="Times New Roman" w:cstheme="minorHAnsi"/>
          <w:sz w:val="24"/>
          <w:szCs w:val="24"/>
          <w:lang w:eastAsia="en-IN"/>
        </w:rPr>
        <w:t xml:space="preserve"> the above</w:t>
      </w:r>
    </w:p>
    <w:p w14:paraId="1DB84299" w14:textId="6F27EC79" w:rsidR="00D25683" w:rsidRPr="006E6E94" w:rsidRDefault="00D25683" w:rsidP="00535D5D">
      <w:pPr>
        <w:spacing w:after="0" w:line="240" w:lineRule="auto"/>
        <w:contextualSpacing/>
        <w:rPr>
          <w:rFonts w:cstheme="minorHAnsi"/>
          <w:sz w:val="24"/>
          <w:szCs w:val="24"/>
        </w:rPr>
      </w:pPr>
    </w:p>
    <w:p w14:paraId="718F08E8" w14:textId="228DE984" w:rsidR="00D25683" w:rsidRPr="006E6E94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How to insert a background image in HTML?</w:t>
      </w:r>
    </w:p>
    <w:p w14:paraId="1755A43F" w14:textId="66B4B8D7" w:rsidR="00D25683" w:rsidRPr="006E6E94" w:rsidRDefault="00D25683" w:rsidP="00535D5D">
      <w:pPr>
        <w:pStyle w:val="ListParagraph"/>
        <w:numPr>
          <w:ilvl w:val="0"/>
          <w:numId w:val="26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&lt;body background="img.png"&gt;</w:t>
      </w:r>
    </w:p>
    <w:p w14:paraId="4B8AB105" w14:textId="07D4C0E9" w:rsidR="00D25683" w:rsidRPr="006E6E94" w:rsidRDefault="00D25683" w:rsidP="00535D5D">
      <w:pPr>
        <w:pStyle w:val="ListParagraph"/>
        <w:numPr>
          <w:ilvl w:val="0"/>
          <w:numId w:val="26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&lt;img background="img.png"&gt;</w:t>
      </w:r>
    </w:p>
    <w:p w14:paraId="22B5E622" w14:textId="050F97C4" w:rsidR="00D25683" w:rsidRPr="006E6E94" w:rsidRDefault="00D25683" w:rsidP="00535D5D">
      <w:pPr>
        <w:pStyle w:val="ListParagraph"/>
        <w:numPr>
          <w:ilvl w:val="0"/>
          <w:numId w:val="26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&lt;bg-image="img.png"&gt;</w:t>
      </w:r>
    </w:p>
    <w:p w14:paraId="374A6D9C" w14:textId="77777777" w:rsidR="00D25683" w:rsidRPr="006E6E94" w:rsidRDefault="00D25683" w:rsidP="00535D5D">
      <w:pPr>
        <w:pStyle w:val="ListParagraph"/>
        <w:numPr>
          <w:ilvl w:val="0"/>
          <w:numId w:val="26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None of the above</w:t>
      </w:r>
    </w:p>
    <w:p w14:paraId="69A7D457" w14:textId="088A0A32" w:rsidR="00D25683" w:rsidRPr="006E6E94" w:rsidRDefault="00D25683" w:rsidP="00535D5D">
      <w:pPr>
        <w:spacing w:after="0" w:line="240" w:lineRule="auto"/>
        <w:contextualSpacing/>
        <w:rPr>
          <w:rFonts w:cstheme="minorHAnsi"/>
          <w:sz w:val="24"/>
          <w:szCs w:val="24"/>
        </w:rPr>
      </w:pPr>
    </w:p>
    <w:p w14:paraId="2047FAC5" w14:textId="1B8C7E1D" w:rsidR="00D25683" w:rsidRPr="006E6E94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What are the types of unordered or bulleted list in HTML?</w:t>
      </w:r>
    </w:p>
    <w:p w14:paraId="046C165C" w14:textId="26E074D3" w:rsidR="00D25683" w:rsidRPr="006E6E94" w:rsidRDefault="00D25683" w:rsidP="00535D5D">
      <w:pPr>
        <w:pStyle w:val="ListParagraph"/>
        <w:numPr>
          <w:ilvl w:val="0"/>
          <w:numId w:val="2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disc, square, triangle</w:t>
      </w:r>
    </w:p>
    <w:p w14:paraId="04FB97A3" w14:textId="77777777" w:rsidR="008133A9" w:rsidRPr="006E6E94" w:rsidRDefault="00D25683" w:rsidP="00535D5D">
      <w:pPr>
        <w:pStyle w:val="ListParagraph"/>
        <w:numPr>
          <w:ilvl w:val="0"/>
          <w:numId w:val="2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polygon, triangle, circle</w:t>
      </w:r>
    </w:p>
    <w:p w14:paraId="128DCD01" w14:textId="42F4E836" w:rsidR="00D25683" w:rsidRPr="006E6E94" w:rsidRDefault="00D25683" w:rsidP="00535D5D">
      <w:pPr>
        <w:pStyle w:val="ListParagraph"/>
        <w:numPr>
          <w:ilvl w:val="0"/>
          <w:numId w:val="2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disc, circle, square</w:t>
      </w:r>
    </w:p>
    <w:p w14:paraId="64FE596E" w14:textId="77777777" w:rsidR="00D25683" w:rsidRPr="006E6E94" w:rsidRDefault="00D25683" w:rsidP="00535D5D">
      <w:pPr>
        <w:pStyle w:val="ListParagraph"/>
        <w:numPr>
          <w:ilvl w:val="0"/>
          <w:numId w:val="2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proofErr w:type="gramStart"/>
      <w:r w:rsidRPr="006E6E94">
        <w:rPr>
          <w:rFonts w:eastAsia="Times New Roman" w:cstheme="minorHAnsi"/>
          <w:sz w:val="24"/>
          <w:szCs w:val="24"/>
          <w:lang w:eastAsia="en-IN"/>
        </w:rPr>
        <w:t>All of</w:t>
      </w:r>
      <w:proofErr w:type="gramEnd"/>
      <w:r w:rsidRPr="006E6E94">
        <w:rPr>
          <w:rFonts w:eastAsia="Times New Roman" w:cstheme="minorHAnsi"/>
          <w:sz w:val="24"/>
          <w:szCs w:val="24"/>
          <w:lang w:eastAsia="en-IN"/>
        </w:rPr>
        <w:t xml:space="preserve"> the above</w:t>
      </w:r>
    </w:p>
    <w:p w14:paraId="32B5CD92" w14:textId="1CF479B3" w:rsidR="00D25683" w:rsidRPr="006E6E94" w:rsidRDefault="00D25683" w:rsidP="00535D5D">
      <w:pPr>
        <w:spacing w:after="0" w:line="240" w:lineRule="auto"/>
        <w:contextualSpacing/>
        <w:rPr>
          <w:rFonts w:cstheme="minorHAnsi"/>
          <w:sz w:val="24"/>
          <w:szCs w:val="24"/>
        </w:rPr>
      </w:pPr>
    </w:p>
    <w:p w14:paraId="2FDEB3CF" w14:textId="2A781B58" w:rsidR="00D25683" w:rsidRPr="006E6E94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Which of the following is the correct way to create a list using the lowercase letters?</w:t>
      </w:r>
    </w:p>
    <w:p w14:paraId="0DA4E6F1" w14:textId="538FDB4D" w:rsidR="00D25683" w:rsidRPr="006E6E94" w:rsidRDefault="00D25683" w:rsidP="00535D5D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&lt;ol alpha = "a" &gt;</w:t>
      </w:r>
    </w:p>
    <w:p w14:paraId="0A3C5DC2" w14:textId="1E856309" w:rsidR="00D25683" w:rsidRPr="006E6E94" w:rsidRDefault="00D25683" w:rsidP="00535D5D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&lt;ol type = "a"&gt;</w:t>
      </w:r>
    </w:p>
    <w:p w14:paraId="48E5836A" w14:textId="788C875C" w:rsidR="00D25683" w:rsidRPr="006E6E94" w:rsidRDefault="00D25683" w:rsidP="00535D5D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&lt;ol letter = "a"&gt;</w:t>
      </w:r>
    </w:p>
    <w:p w14:paraId="27EF4C3B" w14:textId="77777777" w:rsidR="00D25683" w:rsidRPr="006E6E94" w:rsidRDefault="00D25683" w:rsidP="00535D5D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None of the above</w:t>
      </w:r>
    </w:p>
    <w:p w14:paraId="78ACA649" w14:textId="0A73163A" w:rsidR="00D25683" w:rsidRPr="006E6E94" w:rsidRDefault="00D25683" w:rsidP="00535D5D">
      <w:pPr>
        <w:spacing w:after="0" w:line="240" w:lineRule="auto"/>
        <w:contextualSpacing/>
        <w:rPr>
          <w:rFonts w:cstheme="minorHAnsi"/>
          <w:sz w:val="24"/>
          <w:szCs w:val="24"/>
        </w:rPr>
      </w:pPr>
    </w:p>
    <w:p w14:paraId="33F5DE49" w14:textId="64F39891" w:rsidR="00D25683" w:rsidRPr="006E6E94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Which of the following is the correct way to start an ordered list with the count of numeric value 4?</w:t>
      </w:r>
    </w:p>
    <w:p w14:paraId="7A5D77FF" w14:textId="753AE94D" w:rsidR="00D25683" w:rsidRPr="006E6E94" w:rsidRDefault="00D25683" w:rsidP="00535D5D">
      <w:pPr>
        <w:pStyle w:val="ListParagraph"/>
        <w:numPr>
          <w:ilvl w:val="0"/>
          <w:numId w:val="2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&lt;ol type = "1" initial = "4"&gt;</w:t>
      </w:r>
    </w:p>
    <w:p w14:paraId="6ED17DE6" w14:textId="79B16A38" w:rsidR="00D25683" w:rsidRPr="006E6E94" w:rsidRDefault="00D25683" w:rsidP="00535D5D">
      <w:pPr>
        <w:pStyle w:val="ListParagraph"/>
        <w:numPr>
          <w:ilvl w:val="0"/>
          <w:numId w:val="2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&lt;ol type = "1" begin = "4"&gt;</w:t>
      </w:r>
    </w:p>
    <w:p w14:paraId="75D7E1F4" w14:textId="6E416748" w:rsidR="00D25683" w:rsidRPr="006E6E94" w:rsidRDefault="00D25683" w:rsidP="00535D5D">
      <w:pPr>
        <w:pStyle w:val="ListParagraph"/>
        <w:numPr>
          <w:ilvl w:val="0"/>
          <w:numId w:val="2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&lt;ol type = "1" num = "4"&gt;</w:t>
      </w:r>
    </w:p>
    <w:p w14:paraId="76044227" w14:textId="77777777" w:rsidR="00D25683" w:rsidRPr="006E6E94" w:rsidRDefault="00D25683" w:rsidP="00535D5D">
      <w:pPr>
        <w:pStyle w:val="ListParagraph"/>
        <w:numPr>
          <w:ilvl w:val="0"/>
          <w:numId w:val="2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&lt;ol type = "1" start = "4"&gt;</w:t>
      </w:r>
    </w:p>
    <w:p w14:paraId="0DFC2EF6" w14:textId="699679A8" w:rsidR="00D25683" w:rsidRPr="006E6E94" w:rsidRDefault="00D25683" w:rsidP="00535D5D">
      <w:pPr>
        <w:spacing w:after="0" w:line="240" w:lineRule="auto"/>
        <w:contextualSpacing/>
        <w:rPr>
          <w:rFonts w:eastAsia="Times New Roman" w:cstheme="minorHAnsi"/>
          <w:b/>
          <w:bCs/>
          <w:sz w:val="24"/>
          <w:szCs w:val="24"/>
          <w:lang w:eastAsia="en-IN"/>
        </w:rPr>
      </w:pPr>
    </w:p>
    <w:p w14:paraId="374FC551" w14:textId="6A0D371D" w:rsidR="00D25683" w:rsidRPr="006E6E94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Which of the following HTML attribute is used to define inline styles?</w:t>
      </w:r>
    </w:p>
    <w:p w14:paraId="0A5183C7" w14:textId="55DC155A" w:rsidR="00D25683" w:rsidRPr="006E6E94" w:rsidRDefault="008133A9" w:rsidP="00535D5D">
      <w:pPr>
        <w:pStyle w:val="ListParagraph"/>
        <w:numPr>
          <w:ilvl w:val="0"/>
          <w:numId w:val="3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s</w:t>
      </w:r>
      <w:r w:rsidR="00D25683" w:rsidRPr="006E6E94">
        <w:rPr>
          <w:rFonts w:eastAsia="Times New Roman" w:cstheme="minorHAnsi"/>
          <w:sz w:val="24"/>
          <w:szCs w:val="24"/>
          <w:lang w:eastAsia="en-IN"/>
        </w:rPr>
        <w:t>tyle</w:t>
      </w:r>
    </w:p>
    <w:p w14:paraId="74392A7A" w14:textId="6CD83389" w:rsidR="00D25683" w:rsidRPr="006E6E94" w:rsidRDefault="008133A9" w:rsidP="00535D5D">
      <w:pPr>
        <w:pStyle w:val="ListParagraph"/>
        <w:numPr>
          <w:ilvl w:val="0"/>
          <w:numId w:val="3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t</w:t>
      </w:r>
      <w:r w:rsidR="00D25683" w:rsidRPr="006E6E94">
        <w:rPr>
          <w:rFonts w:eastAsia="Times New Roman" w:cstheme="minorHAnsi"/>
          <w:sz w:val="24"/>
          <w:szCs w:val="24"/>
          <w:lang w:eastAsia="en-IN"/>
        </w:rPr>
        <w:t>ype</w:t>
      </w:r>
    </w:p>
    <w:p w14:paraId="501F8B92" w14:textId="0C702AA5" w:rsidR="00D25683" w:rsidRPr="006E6E94" w:rsidRDefault="008133A9" w:rsidP="00535D5D">
      <w:pPr>
        <w:pStyle w:val="ListParagraph"/>
        <w:numPr>
          <w:ilvl w:val="0"/>
          <w:numId w:val="3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c</w:t>
      </w:r>
      <w:r w:rsidR="00D25683" w:rsidRPr="006E6E94">
        <w:rPr>
          <w:rFonts w:eastAsia="Times New Roman" w:cstheme="minorHAnsi"/>
          <w:sz w:val="24"/>
          <w:szCs w:val="24"/>
          <w:lang w:eastAsia="en-IN"/>
        </w:rPr>
        <w:t>lass</w:t>
      </w:r>
    </w:p>
    <w:p w14:paraId="653A469D" w14:textId="77777777" w:rsidR="00D25683" w:rsidRPr="006E6E94" w:rsidRDefault="00D25683" w:rsidP="00535D5D">
      <w:pPr>
        <w:pStyle w:val="ListParagraph"/>
        <w:numPr>
          <w:ilvl w:val="0"/>
          <w:numId w:val="3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None of the above</w:t>
      </w:r>
    </w:p>
    <w:p w14:paraId="74EF0823" w14:textId="5D961B1E" w:rsidR="00D25683" w:rsidRPr="006E6E94" w:rsidRDefault="00D25683" w:rsidP="00535D5D">
      <w:pPr>
        <w:spacing w:after="0" w:line="240" w:lineRule="auto"/>
        <w:contextualSpacing/>
        <w:rPr>
          <w:rFonts w:cstheme="minorHAnsi"/>
          <w:sz w:val="24"/>
          <w:szCs w:val="24"/>
        </w:rPr>
      </w:pPr>
    </w:p>
    <w:p w14:paraId="6A595E48" w14:textId="6BB4A3E4" w:rsidR="00D25683" w:rsidRPr="006E6E94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Which of the following is the paragraph tag in HTML?</w:t>
      </w:r>
    </w:p>
    <w:p w14:paraId="0182E62C" w14:textId="76560961" w:rsidR="00D25683" w:rsidRPr="006E6E94" w:rsidRDefault="00D25683" w:rsidP="00535D5D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&lt;p&gt;</w:t>
      </w:r>
    </w:p>
    <w:p w14:paraId="15C4DCAF" w14:textId="37E39BB8" w:rsidR="00D25683" w:rsidRPr="006E6E94" w:rsidRDefault="00D25683" w:rsidP="00535D5D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&lt;b&gt;</w:t>
      </w:r>
    </w:p>
    <w:p w14:paraId="3C52EFFB" w14:textId="4B4E994F" w:rsidR="00D25683" w:rsidRPr="006E6E94" w:rsidRDefault="00D25683" w:rsidP="00535D5D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&lt;pre&gt;</w:t>
      </w:r>
    </w:p>
    <w:p w14:paraId="54CD3D52" w14:textId="77777777" w:rsidR="00D25683" w:rsidRPr="006E6E94" w:rsidRDefault="00D25683" w:rsidP="00535D5D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lastRenderedPageBreak/>
        <w:t>None of the above</w:t>
      </w:r>
    </w:p>
    <w:p w14:paraId="629B3466" w14:textId="23516674" w:rsidR="00D25683" w:rsidRPr="006E6E94" w:rsidRDefault="00D25683" w:rsidP="00535D5D">
      <w:pPr>
        <w:spacing w:after="0" w:line="240" w:lineRule="auto"/>
        <w:contextualSpacing/>
        <w:rPr>
          <w:rFonts w:cstheme="minorHAnsi"/>
          <w:sz w:val="24"/>
          <w:szCs w:val="24"/>
        </w:rPr>
      </w:pPr>
    </w:p>
    <w:p w14:paraId="24DA89DB" w14:textId="06E14827" w:rsidR="00D25683" w:rsidRPr="006E6E94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An HTML program is saved by using the ____ extension.</w:t>
      </w:r>
    </w:p>
    <w:p w14:paraId="6EE75592" w14:textId="053963F9" w:rsidR="00D25683" w:rsidRPr="006E6E94" w:rsidRDefault="00D25683" w:rsidP="00535D5D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.ht</w:t>
      </w:r>
    </w:p>
    <w:p w14:paraId="3BCAB907" w14:textId="5F40D61C" w:rsidR="00D25683" w:rsidRPr="006E6E94" w:rsidRDefault="00D25683" w:rsidP="00535D5D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.html</w:t>
      </w:r>
    </w:p>
    <w:p w14:paraId="6B29061A" w14:textId="28F85660" w:rsidR="00D25683" w:rsidRPr="006E6E94" w:rsidRDefault="00D25683" w:rsidP="00535D5D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proofErr w:type="gramStart"/>
      <w:r w:rsidRPr="006E6E94">
        <w:rPr>
          <w:rFonts w:eastAsia="Times New Roman" w:cstheme="minorHAnsi"/>
          <w:sz w:val="24"/>
          <w:szCs w:val="24"/>
          <w:lang w:eastAsia="en-IN"/>
        </w:rPr>
        <w:t>.hml</w:t>
      </w:r>
      <w:proofErr w:type="gramEnd"/>
    </w:p>
    <w:p w14:paraId="1FDBF501" w14:textId="77777777" w:rsidR="00D25683" w:rsidRPr="006E6E94" w:rsidRDefault="00D25683" w:rsidP="00535D5D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None of the above</w:t>
      </w:r>
    </w:p>
    <w:p w14:paraId="04D42C3D" w14:textId="7648ADB4" w:rsidR="00D25683" w:rsidRPr="006E6E94" w:rsidRDefault="00D25683" w:rsidP="00535D5D">
      <w:pPr>
        <w:spacing w:after="0" w:line="240" w:lineRule="auto"/>
        <w:contextualSpacing/>
        <w:rPr>
          <w:rFonts w:cstheme="minorHAnsi"/>
          <w:sz w:val="24"/>
          <w:szCs w:val="24"/>
        </w:rPr>
      </w:pPr>
    </w:p>
    <w:p w14:paraId="1597C1CC" w14:textId="2FFAB994" w:rsidR="00D25683" w:rsidRPr="006E6E94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 xml:space="preserve">A program in HTML can be rendered and read by </w:t>
      </w:r>
      <w:r w:rsidR="00664387" w:rsidRPr="006E6E94">
        <w:rPr>
          <w:rFonts w:eastAsia="Times New Roman" w:cstheme="minorHAnsi"/>
          <w:sz w:val="24"/>
          <w:szCs w:val="24"/>
          <w:lang w:eastAsia="en-IN"/>
        </w:rPr>
        <w:t>–</w:t>
      </w:r>
    </w:p>
    <w:p w14:paraId="79F26CFF" w14:textId="1F2BFB4C" w:rsidR="00D25683" w:rsidRPr="006E6E94" w:rsidRDefault="00D25683" w:rsidP="00535D5D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Web browser</w:t>
      </w:r>
    </w:p>
    <w:p w14:paraId="644C7430" w14:textId="2B82F71F" w:rsidR="00D25683" w:rsidRPr="006E6E94" w:rsidRDefault="00D25683" w:rsidP="00535D5D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Server</w:t>
      </w:r>
    </w:p>
    <w:p w14:paraId="64123186" w14:textId="20045199" w:rsidR="00D25683" w:rsidRPr="006E6E94" w:rsidRDefault="00D25683" w:rsidP="00535D5D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Interpreter</w:t>
      </w:r>
    </w:p>
    <w:p w14:paraId="2902C496" w14:textId="77777777" w:rsidR="00D25683" w:rsidRPr="006E6E94" w:rsidRDefault="00D25683" w:rsidP="00535D5D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None of the above</w:t>
      </w:r>
    </w:p>
    <w:p w14:paraId="5D3CD7B0" w14:textId="0227B4EF" w:rsidR="00D25683" w:rsidRPr="006E6E94" w:rsidRDefault="00D25683" w:rsidP="00535D5D">
      <w:pPr>
        <w:spacing w:after="0" w:line="240" w:lineRule="auto"/>
        <w:contextualSpacing/>
        <w:rPr>
          <w:rFonts w:cstheme="minorHAnsi"/>
          <w:sz w:val="24"/>
          <w:szCs w:val="24"/>
        </w:rPr>
      </w:pPr>
    </w:p>
    <w:p w14:paraId="524FD1B2" w14:textId="6749D9AA" w:rsidR="00D25683" w:rsidRPr="006E6E94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 xml:space="preserve">The tags in HTML are </w:t>
      </w:r>
      <w:r w:rsidR="00664387" w:rsidRPr="006E6E94">
        <w:rPr>
          <w:rFonts w:eastAsia="Times New Roman" w:cstheme="minorHAnsi"/>
          <w:sz w:val="24"/>
          <w:szCs w:val="24"/>
          <w:lang w:eastAsia="en-IN"/>
        </w:rPr>
        <w:t>–</w:t>
      </w:r>
    </w:p>
    <w:p w14:paraId="5B2C8051" w14:textId="06EDF3A8" w:rsidR="00D25683" w:rsidRPr="006E6E94" w:rsidRDefault="00D25683" w:rsidP="00535D5D">
      <w:pPr>
        <w:pStyle w:val="ListParagraph"/>
        <w:numPr>
          <w:ilvl w:val="0"/>
          <w:numId w:val="3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case-sensitive</w:t>
      </w:r>
    </w:p>
    <w:p w14:paraId="554382E2" w14:textId="63AD62C1" w:rsidR="00D25683" w:rsidRPr="006E6E94" w:rsidRDefault="00D25683" w:rsidP="00535D5D">
      <w:pPr>
        <w:pStyle w:val="ListParagraph"/>
        <w:numPr>
          <w:ilvl w:val="0"/>
          <w:numId w:val="3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in upper case</w:t>
      </w:r>
    </w:p>
    <w:p w14:paraId="1A0101AE" w14:textId="1CC7B40D" w:rsidR="00D25683" w:rsidRPr="006E6E94" w:rsidRDefault="00D25683" w:rsidP="00535D5D">
      <w:pPr>
        <w:pStyle w:val="ListParagraph"/>
        <w:numPr>
          <w:ilvl w:val="0"/>
          <w:numId w:val="3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not case sensitive</w:t>
      </w:r>
    </w:p>
    <w:p w14:paraId="33AA2111" w14:textId="77777777" w:rsidR="00D25683" w:rsidRPr="006E6E94" w:rsidRDefault="00D25683" w:rsidP="00535D5D">
      <w:pPr>
        <w:pStyle w:val="ListParagraph"/>
        <w:numPr>
          <w:ilvl w:val="0"/>
          <w:numId w:val="3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in lowercase</w:t>
      </w:r>
    </w:p>
    <w:p w14:paraId="4854DAD0" w14:textId="2899CF8C" w:rsidR="00D25683" w:rsidRPr="006E6E94" w:rsidRDefault="00D25683" w:rsidP="00535D5D">
      <w:pPr>
        <w:spacing w:after="0" w:line="240" w:lineRule="auto"/>
        <w:contextualSpacing/>
        <w:rPr>
          <w:rFonts w:cstheme="minorHAnsi"/>
          <w:sz w:val="24"/>
          <w:szCs w:val="24"/>
        </w:rPr>
      </w:pPr>
    </w:p>
    <w:p w14:paraId="0B5004F8" w14:textId="238AC499" w:rsidR="00D25683" w:rsidRPr="006E6E94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Which of the following is the root tag of the HTML document?</w:t>
      </w:r>
    </w:p>
    <w:p w14:paraId="17DB6341" w14:textId="72519495" w:rsidR="00D25683" w:rsidRPr="006E6E94" w:rsidRDefault="00D25683" w:rsidP="00535D5D">
      <w:pPr>
        <w:pStyle w:val="ListParagraph"/>
        <w:numPr>
          <w:ilvl w:val="0"/>
          <w:numId w:val="35"/>
        </w:num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&lt;body&gt;</w:t>
      </w:r>
    </w:p>
    <w:p w14:paraId="567B8130" w14:textId="49978024" w:rsidR="00D25683" w:rsidRPr="006E6E94" w:rsidRDefault="00D25683" w:rsidP="00535D5D">
      <w:pPr>
        <w:pStyle w:val="ListParagraph"/>
        <w:numPr>
          <w:ilvl w:val="0"/>
          <w:numId w:val="35"/>
        </w:num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&lt;head&gt;</w:t>
      </w:r>
    </w:p>
    <w:p w14:paraId="5B1800B4" w14:textId="4E6429DC" w:rsidR="00D25683" w:rsidRPr="006E6E94" w:rsidRDefault="00D25683" w:rsidP="00535D5D">
      <w:pPr>
        <w:pStyle w:val="ListParagraph"/>
        <w:numPr>
          <w:ilvl w:val="0"/>
          <w:numId w:val="35"/>
        </w:num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&lt;title&gt;</w:t>
      </w:r>
    </w:p>
    <w:p w14:paraId="42DFD34E" w14:textId="77777777" w:rsidR="00D25683" w:rsidRPr="006E6E94" w:rsidRDefault="00D25683" w:rsidP="00535D5D">
      <w:pPr>
        <w:pStyle w:val="ListParagraph"/>
        <w:numPr>
          <w:ilvl w:val="0"/>
          <w:numId w:val="35"/>
        </w:num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&lt;html&gt;</w:t>
      </w:r>
    </w:p>
    <w:p w14:paraId="2FBBF92A" w14:textId="5A8D563C" w:rsidR="00D25683" w:rsidRPr="006E6E94" w:rsidRDefault="00D25683" w:rsidP="00535D5D">
      <w:pPr>
        <w:spacing w:after="0" w:line="240" w:lineRule="auto"/>
        <w:contextualSpacing/>
        <w:rPr>
          <w:rFonts w:cstheme="minorHAnsi"/>
          <w:sz w:val="24"/>
          <w:szCs w:val="24"/>
        </w:rPr>
      </w:pPr>
    </w:p>
    <w:p w14:paraId="3A39CFF1" w14:textId="0ED651DE" w:rsidR="00D25683" w:rsidRPr="006E6E94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In HTML5, which of the following tag is used to initialize the document type?</w:t>
      </w:r>
    </w:p>
    <w:p w14:paraId="56EB26CB" w14:textId="67025F2F" w:rsidR="00D25683" w:rsidRPr="006E6E94" w:rsidRDefault="00D25683" w:rsidP="00535D5D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&lt;Doctype HTML&gt;</w:t>
      </w:r>
    </w:p>
    <w:p w14:paraId="163C1636" w14:textId="50B8D460" w:rsidR="00D25683" w:rsidRPr="006E6E94" w:rsidRDefault="00D25683" w:rsidP="00535D5D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&lt;\Doctype html&gt;</w:t>
      </w:r>
    </w:p>
    <w:p w14:paraId="1A2CCEA4" w14:textId="15CDBF23" w:rsidR="00D25683" w:rsidRPr="006E6E94" w:rsidRDefault="00D25683" w:rsidP="00535D5D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&lt;Doctype&gt;</w:t>
      </w:r>
    </w:p>
    <w:p w14:paraId="440025D2" w14:textId="1F4133EA" w:rsidR="00D25683" w:rsidRPr="006E6E94" w:rsidRDefault="00D25683" w:rsidP="00535D5D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&lt;!DOCTYPE html&gt;</w:t>
      </w:r>
    </w:p>
    <w:p w14:paraId="6D5A0516" w14:textId="3EA24E02" w:rsidR="0010662D" w:rsidRPr="006E6E94" w:rsidRDefault="0010662D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b/>
          <w:bCs/>
          <w:sz w:val="24"/>
          <w:szCs w:val="24"/>
          <w:lang w:eastAsia="en-IN"/>
        </w:rPr>
      </w:pPr>
    </w:p>
    <w:p w14:paraId="31E79AB0" w14:textId="4857AAF4" w:rsidR="00D25683" w:rsidRPr="006E6E94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Which of the following tag is used to create a combo box (or drop-down box)?</w:t>
      </w:r>
    </w:p>
    <w:p w14:paraId="1D2621D0" w14:textId="089951F9" w:rsidR="00D25683" w:rsidRPr="006E6E94" w:rsidRDefault="00D25683" w:rsidP="00535D5D">
      <w:pPr>
        <w:pStyle w:val="ListParagraph"/>
        <w:numPr>
          <w:ilvl w:val="0"/>
          <w:numId w:val="37"/>
        </w:num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&lt;list&gt;</w:t>
      </w:r>
    </w:p>
    <w:p w14:paraId="5AEBF42A" w14:textId="10FCD1E8" w:rsidR="00D25683" w:rsidRPr="006E6E94" w:rsidRDefault="00D25683" w:rsidP="00535D5D">
      <w:pPr>
        <w:pStyle w:val="ListParagraph"/>
        <w:numPr>
          <w:ilvl w:val="0"/>
          <w:numId w:val="37"/>
        </w:num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&lt;select&gt;</w:t>
      </w:r>
    </w:p>
    <w:p w14:paraId="2902D3AA" w14:textId="2F083C15" w:rsidR="00D25683" w:rsidRPr="006E6E94" w:rsidRDefault="00D25683" w:rsidP="00535D5D">
      <w:pPr>
        <w:pStyle w:val="ListParagraph"/>
        <w:numPr>
          <w:ilvl w:val="0"/>
          <w:numId w:val="37"/>
        </w:num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&lt;input type = "dropdown"&gt;</w:t>
      </w:r>
    </w:p>
    <w:p w14:paraId="6C7EE384" w14:textId="77777777" w:rsidR="00D25683" w:rsidRPr="006E6E94" w:rsidRDefault="00D25683" w:rsidP="00535D5D">
      <w:pPr>
        <w:pStyle w:val="ListParagraph"/>
        <w:numPr>
          <w:ilvl w:val="0"/>
          <w:numId w:val="37"/>
        </w:num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&lt;ul&gt;</w:t>
      </w:r>
    </w:p>
    <w:p w14:paraId="7B321987" w14:textId="76DF4ECD" w:rsidR="00D25683" w:rsidRPr="006E6E94" w:rsidRDefault="00D25683" w:rsidP="00535D5D">
      <w:pPr>
        <w:spacing w:after="0" w:line="240" w:lineRule="auto"/>
        <w:contextualSpacing/>
        <w:rPr>
          <w:rFonts w:cstheme="minorHAnsi"/>
          <w:sz w:val="24"/>
          <w:szCs w:val="24"/>
        </w:rPr>
      </w:pPr>
    </w:p>
    <w:p w14:paraId="62717DF3" w14:textId="4DBACA77" w:rsidR="00ED46E9" w:rsidRPr="006E6E94" w:rsidRDefault="00ED46E9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Which of the following are the attributes of th</w:t>
      </w:r>
      <w:r w:rsidR="0010662D" w:rsidRPr="006E6E94">
        <w:rPr>
          <w:rFonts w:eastAsia="Times New Roman" w:cstheme="minorHAnsi"/>
          <w:sz w:val="24"/>
          <w:szCs w:val="24"/>
          <w:lang w:eastAsia="en-IN"/>
        </w:rPr>
        <w:t xml:space="preserve">e </w:t>
      </w:r>
      <w:r w:rsidRPr="006E6E94">
        <w:rPr>
          <w:rFonts w:eastAsia="Times New Roman" w:cstheme="minorHAnsi"/>
          <w:vanish/>
          <w:sz w:val="24"/>
          <w:szCs w:val="24"/>
          <w:lang w:eastAsia="en-IN"/>
        </w:rPr>
        <w:t>Top of Form</w:t>
      </w:r>
      <w:r w:rsidRPr="006E6E94">
        <w:rPr>
          <w:rFonts w:eastAsia="Times New Roman" w:cstheme="minorHAnsi"/>
          <w:sz w:val="24"/>
          <w:szCs w:val="24"/>
          <w:lang w:eastAsia="en-IN"/>
        </w:rPr>
        <w:t>tag?</w:t>
      </w:r>
    </w:p>
    <w:p w14:paraId="36F9D009" w14:textId="5D908EDC" w:rsidR="00ED46E9" w:rsidRPr="006E6E94" w:rsidRDefault="0010662D" w:rsidP="00FE2621">
      <w:pPr>
        <w:pStyle w:val="ListParagraph"/>
        <w:numPr>
          <w:ilvl w:val="0"/>
          <w:numId w:val="3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M</w:t>
      </w:r>
      <w:r w:rsidR="00ED46E9" w:rsidRPr="006E6E94">
        <w:rPr>
          <w:rFonts w:eastAsia="Times New Roman" w:cstheme="minorHAnsi"/>
          <w:sz w:val="24"/>
          <w:szCs w:val="24"/>
          <w:lang w:eastAsia="en-IN"/>
        </w:rPr>
        <w:t>ethod</w:t>
      </w:r>
    </w:p>
    <w:p w14:paraId="28AEB8C5" w14:textId="7BDA5CF3" w:rsidR="00ED46E9" w:rsidRPr="006E6E94" w:rsidRDefault="0010662D" w:rsidP="00FE2621">
      <w:pPr>
        <w:pStyle w:val="ListParagraph"/>
        <w:numPr>
          <w:ilvl w:val="0"/>
          <w:numId w:val="3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A</w:t>
      </w:r>
      <w:r w:rsidR="00ED46E9" w:rsidRPr="006E6E94">
        <w:rPr>
          <w:rFonts w:eastAsia="Times New Roman" w:cstheme="minorHAnsi"/>
          <w:sz w:val="24"/>
          <w:szCs w:val="24"/>
          <w:lang w:eastAsia="en-IN"/>
        </w:rPr>
        <w:t>ction</w:t>
      </w:r>
    </w:p>
    <w:p w14:paraId="51F32CB1" w14:textId="28A9E11D" w:rsidR="00ED46E9" w:rsidRPr="006E6E94" w:rsidRDefault="00ED46E9" w:rsidP="00FE2621">
      <w:pPr>
        <w:pStyle w:val="ListParagraph"/>
        <w:numPr>
          <w:ilvl w:val="0"/>
          <w:numId w:val="3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Both (a) &amp; (b)</w:t>
      </w:r>
    </w:p>
    <w:p w14:paraId="790654F2" w14:textId="77777777" w:rsidR="00ED46E9" w:rsidRPr="006E6E94" w:rsidRDefault="00ED46E9" w:rsidP="00FE2621">
      <w:pPr>
        <w:pStyle w:val="ListParagraph"/>
        <w:numPr>
          <w:ilvl w:val="0"/>
          <w:numId w:val="3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None of the above</w:t>
      </w:r>
    </w:p>
    <w:p w14:paraId="02F5AF2B" w14:textId="4AD6691E" w:rsidR="00ED46E9" w:rsidRPr="006E6E94" w:rsidRDefault="00ED46E9" w:rsidP="00535D5D">
      <w:pPr>
        <w:pBdr>
          <w:top w:val="single" w:sz="6" w:space="1" w:color="auto"/>
        </w:pBdr>
        <w:spacing w:after="0" w:line="240" w:lineRule="auto"/>
        <w:contextualSpacing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vanish/>
          <w:sz w:val="24"/>
          <w:szCs w:val="24"/>
          <w:lang w:eastAsia="en-IN"/>
        </w:rPr>
        <w:t>Bottom of Form</w:t>
      </w:r>
    </w:p>
    <w:p w14:paraId="1E8B83F5" w14:textId="7997CD93" w:rsidR="006E6E94" w:rsidRPr="006E6E94" w:rsidRDefault="006E6E94" w:rsidP="00535D5D">
      <w:pPr>
        <w:pBdr>
          <w:top w:val="single" w:sz="6" w:space="1" w:color="auto"/>
        </w:pBdr>
        <w:spacing w:after="0" w:line="240" w:lineRule="auto"/>
        <w:contextualSpacing/>
        <w:rPr>
          <w:rFonts w:eastAsia="Times New Roman" w:cstheme="minorHAnsi"/>
          <w:sz w:val="24"/>
          <w:szCs w:val="24"/>
          <w:lang w:eastAsia="en-IN"/>
        </w:rPr>
      </w:pPr>
      <w:r w:rsidRPr="006E6E94">
        <w:rPr>
          <w:rFonts w:eastAsia="Times New Roman" w:cstheme="minorHAnsi"/>
          <w:sz w:val="24"/>
          <w:szCs w:val="24"/>
          <w:lang w:eastAsia="en-IN"/>
        </w:rPr>
        <w:t>SECTION – 2</w:t>
      </w:r>
    </w:p>
    <w:p w14:paraId="64B7B4FA" w14:textId="77777777" w:rsidR="006E6E94" w:rsidRPr="006E6E94" w:rsidRDefault="006E6E94" w:rsidP="00535D5D">
      <w:pPr>
        <w:pBdr>
          <w:top w:val="single" w:sz="6" w:space="1" w:color="auto"/>
        </w:pBdr>
        <w:spacing w:after="0" w:line="240" w:lineRule="auto"/>
        <w:contextualSpacing/>
        <w:rPr>
          <w:rFonts w:eastAsia="Times New Roman" w:cstheme="minorHAnsi"/>
          <w:vanish/>
          <w:sz w:val="24"/>
          <w:szCs w:val="24"/>
          <w:lang w:eastAsia="en-IN"/>
        </w:rPr>
      </w:pPr>
    </w:p>
    <w:p w14:paraId="5A920396" w14:textId="77777777" w:rsidR="00ED46E9" w:rsidRPr="006E6E94" w:rsidRDefault="00ED46E9" w:rsidP="00535D5D">
      <w:pPr>
        <w:spacing w:after="0" w:line="240" w:lineRule="auto"/>
        <w:contextualSpacing/>
        <w:rPr>
          <w:rFonts w:cstheme="minorHAnsi"/>
          <w:sz w:val="24"/>
          <w:szCs w:val="24"/>
        </w:rPr>
      </w:pPr>
    </w:p>
    <w:sectPr w:rsidR="00ED46E9" w:rsidRPr="006E6E94" w:rsidSect="00D25683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56909"/>
    <w:multiLevelType w:val="hybridMultilevel"/>
    <w:tmpl w:val="C7405EA2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23611E7"/>
    <w:multiLevelType w:val="hybridMultilevel"/>
    <w:tmpl w:val="8D22CA36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47C4457"/>
    <w:multiLevelType w:val="hybridMultilevel"/>
    <w:tmpl w:val="1B747C1A"/>
    <w:lvl w:ilvl="0" w:tplc="AE127D4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58566E3"/>
    <w:multiLevelType w:val="hybridMultilevel"/>
    <w:tmpl w:val="A2588AE0"/>
    <w:lvl w:ilvl="0" w:tplc="D1FA1D2C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60174E4"/>
    <w:multiLevelType w:val="hybridMultilevel"/>
    <w:tmpl w:val="1694771A"/>
    <w:lvl w:ilvl="0" w:tplc="F282E67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8B53588"/>
    <w:multiLevelType w:val="hybridMultilevel"/>
    <w:tmpl w:val="641CE5A2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094E395A"/>
    <w:multiLevelType w:val="hybridMultilevel"/>
    <w:tmpl w:val="CF2691EC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0A47716E"/>
    <w:multiLevelType w:val="hybridMultilevel"/>
    <w:tmpl w:val="B2F6F93A"/>
    <w:lvl w:ilvl="0" w:tplc="A81CC49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0B445B71"/>
    <w:multiLevelType w:val="hybridMultilevel"/>
    <w:tmpl w:val="740ECD3C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29045AA"/>
    <w:multiLevelType w:val="hybridMultilevel"/>
    <w:tmpl w:val="7464A64E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430396F"/>
    <w:multiLevelType w:val="hybridMultilevel"/>
    <w:tmpl w:val="412CC5FA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147F7444"/>
    <w:multiLevelType w:val="hybridMultilevel"/>
    <w:tmpl w:val="3CFAB904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16090B30"/>
    <w:multiLevelType w:val="hybridMultilevel"/>
    <w:tmpl w:val="75FE3242"/>
    <w:lvl w:ilvl="0" w:tplc="AFA000C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19AE53BB"/>
    <w:multiLevelType w:val="hybridMultilevel"/>
    <w:tmpl w:val="CA2A5FF6"/>
    <w:lvl w:ilvl="0" w:tplc="AC863B5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19FF7376"/>
    <w:multiLevelType w:val="hybridMultilevel"/>
    <w:tmpl w:val="3FAE79CC"/>
    <w:lvl w:ilvl="0" w:tplc="D1FA1D2C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1AF611EA"/>
    <w:multiLevelType w:val="hybridMultilevel"/>
    <w:tmpl w:val="6354E48A"/>
    <w:lvl w:ilvl="0" w:tplc="F2320AF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1E7A5A2B"/>
    <w:multiLevelType w:val="hybridMultilevel"/>
    <w:tmpl w:val="897E07F4"/>
    <w:lvl w:ilvl="0" w:tplc="DAF215B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1EF95DAB"/>
    <w:multiLevelType w:val="hybridMultilevel"/>
    <w:tmpl w:val="77A09938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31F06FC"/>
    <w:multiLevelType w:val="hybridMultilevel"/>
    <w:tmpl w:val="38BAA078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5B559F0"/>
    <w:multiLevelType w:val="hybridMultilevel"/>
    <w:tmpl w:val="A9907742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D4727BF"/>
    <w:multiLevelType w:val="hybridMultilevel"/>
    <w:tmpl w:val="528E63CA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2FE071B7"/>
    <w:multiLevelType w:val="hybridMultilevel"/>
    <w:tmpl w:val="EDE4FC6C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323D0A3A"/>
    <w:multiLevelType w:val="hybridMultilevel"/>
    <w:tmpl w:val="221E2C94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34E07C9"/>
    <w:multiLevelType w:val="hybridMultilevel"/>
    <w:tmpl w:val="2BF01CD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35844982"/>
    <w:multiLevelType w:val="hybridMultilevel"/>
    <w:tmpl w:val="2A6A7F12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37BB3A1F"/>
    <w:multiLevelType w:val="hybridMultilevel"/>
    <w:tmpl w:val="17521B02"/>
    <w:lvl w:ilvl="0" w:tplc="18BE8A6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384F6B4D"/>
    <w:multiLevelType w:val="hybridMultilevel"/>
    <w:tmpl w:val="837496E8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 w15:restartNumberingAfterBreak="0">
    <w:nsid w:val="3B44641F"/>
    <w:multiLevelType w:val="hybridMultilevel"/>
    <w:tmpl w:val="5DF281F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3C8A3836"/>
    <w:multiLevelType w:val="hybridMultilevel"/>
    <w:tmpl w:val="9506ABE6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 w15:restartNumberingAfterBreak="0">
    <w:nsid w:val="4027609A"/>
    <w:multiLevelType w:val="hybridMultilevel"/>
    <w:tmpl w:val="091E327C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40C80A76"/>
    <w:multiLevelType w:val="hybridMultilevel"/>
    <w:tmpl w:val="2A6A699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41D37A00"/>
    <w:multiLevelType w:val="hybridMultilevel"/>
    <w:tmpl w:val="B2EC8082"/>
    <w:lvl w:ilvl="0" w:tplc="71E627E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41E81A49"/>
    <w:multiLevelType w:val="hybridMultilevel"/>
    <w:tmpl w:val="A7701B88"/>
    <w:lvl w:ilvl="0" w:tplc="7BE2237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4A751DF1"/>
    <w:multiLevelType w:val="hybridMultilevel"/>
    <w:tmpl w:val="9182D28A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 w15:restartNumberingAfterBreak="0">
    <w:nsid w:val="50F2186B"/>
    <w:multiLevelType w:val="hybridMultilevel"/>
    <w:tmpl w:val="7172856A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 w15:restartNumberingAfterBreak="0">
    <w:nsid w:val="5AB5110B"/>
    <w:multiLevelType w:val="hybridMultilevel"/>
    <w:tmpl w:val="432A040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5E4F3FCC"/>
    <w:multiLevelType w:val="hybridMultilevel"/>
    <w:tmpl w:val="2CEA53EC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 w15:restartNumberingAfterBreak="0">
    <w:nsid w:val="610D729C"/>
    <w:multiLevelType w:val="hybridMultilevel"/>
    <w:tmpl w:val="2A6481FC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6462520E"/>
    <w:multiLevelType w:val="hybridMultilevel"/>
    <w:tmpl w:val="B156DEA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 w15:restartNumberingAfterBreak="0">
    <w:nsid w:val="67E20AD9"/>
    <w:multiLevelType w:val="hybridMultilevel"/>
    <w:tmpl w:val="154EA15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 w15:restartNumberingAfterBreak="0">
    <w:nsid w:val="67E922A2"/>
    <w:multiLevelType w:val="hybridMultilevel"/>
    <w:tmpl w:val="34B0A38E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 w15:restartNumberingAfterBreak="0">
    <w:nsid w:val="68BF41E5"/>
    <w:multiLevelType w:val="hybridMultilevel"/>
    <w:tmpl w:val="67F49846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6A16098D"/>
    <w:multiLevelType w:val="hybridMultilevel"/>
    <w:tmpl w:val="C32E6F14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 w15:restartNumberingAfterBreak="0">
    <w:nsid w:val="6B560B04"/>
    <w:multiLevelType w:val="hybridMultilevel"/>
    <w:tmpl w:val="363612A2"/>
    <w:lvl w:ilvl="0" w:tplc="4934E26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 w15:restartNumberingAfterBreak="0">
    <w:nsid w:val="6E173F60"/>
    <w:multiLevelType w:val="hybridMultilevel"/>
    <w:tmpl w:val="64AA30D2"/>
    <w:lvl w:ilvl="0" w:tplc="D1FA1D2C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702578FF"/>
    <w:multiLevelType w:val="hybridMultilevel"/>
    <w:tmpl w:val="C0E24FE8"/>
    <w:lvl w:ilvl="0" w:tplc="AD2CE89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 w15:restartNumberingAfterBreak="0">
    <w:nsid w:val="73FD0630"/>
    <w:multiLevelType w:val="hybridMultilevel"/>
    <w:tmpl w:val="FAAAD09E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 w15:restartNumberingAfterBreak="0">
    <w:nsid w:val="75BF60A5"/>
    <w:multiLevelType w:val="hybridMultilevel"/>
    <w:tmpl w:val="22D83372"/>
    <w:lvl w:ilvl="0" w:tplc="D67ABA7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 w15:restartNumberingAfterBreak="0">
    <w:nsid w:val="78744623"/>
    <w:multiLevelType w:val="hybridMultilevel"/>
    <w:tmpl w:val="B7BAC984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9" w15:restartNumberingAfterBreak="0">
    <w:nsid w:val="7A5E41B1"/>
    <w:multiLevelType w:val="hybridMultilevel"/>
    <w:tmpl w:val="044E5E54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0" w15:restartNumberingAfterBreak="0">
    <w:nsid w:val="7CC5750E"/>
    <w:multiLevelType w:val="hybridMultilevel"/>
    <w:tmpl w:val="D66454F8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592250281">
    <w:abstractNumId w:val="8"/>
  </w:num>
  <w:num w:numId="2" w16cid:durableId="1584148540">
    <w:abstractNumId w:val="44"/>
  </w:num>
  <w:num w:numId="3" w16cid:durableId="157580860">
    <w:abstractNumId w:val="3"/>
  </w:num>
  <w:num w:numId="4" w16cid:durableId="716975684">
    <w:abstractNumId w:val="14"/>
  </w:num>
  <w:num w:numId="5" w16cid:durableId="978920707">
    <w:abstractNumId w:val="10"/>
  </w:num>
  <w:num w:numId="6" w16cid:durableId="950236681">
    <w:abstractNumId w:val="6"/>
  </w:num>
  <w:num w:numId="7" w16cid:durableId="2002540913">
    <w:abstractNumId w:val="38"/>
  </w:num>
  <w:num w:numId="8" w16cid:durableId="682511262">
    <w:abstractNumId w:val="29"/>
  </w:num>
  <w:num w:numId="9" w16cid:durableId="355467968">
    <w:abstractNumId w:val="17"/>
  </w:num>
  <w:num w:numId="10" w16cid:durableId="1365594976">
    <w:abstractNumId w:val="26"/>
  </w:num>
  <w:num w:numId="11" w16cid:durableId="156313612">
    <w:abstractNumId w:val="42"/>
  </w:num>
  <w:num w:numId="12" w16cid:durableId="1259291966">
    <w:abstractNumId w:val="23"/>
  </w:num>
  <w:num w:numId="13" w16cid:durableId="398140748">
    <w:abstractNumId w:val="34"/>
  </w:num>
  <w:num w:numId="14" w16cid:durableId="770511215">
    <w:abstractNumId w:val="28"/>
  </w:num>
  <w:num w:numId="15" w16cid:durableId="976833508">
    <w:abstractNumId w:val="49"/>
  </w:num>
  <w:num w:numId="16" w16cid:durableId="198201029">
    <w:abstractNumId w:val="36"/>
  </w:num>
  <w:num w:numId="17" w16cid:durableId="1931543347">
    <w:abstractNumId w:val="20"/>
  </w:num>
  <w:num w:numId="18" w16cid:durableId="1402288524">
    <w:abstractNumId w:val="22"/>
  </w:num>
  <w:num w:numId="19" w16cid:durableId="840582875">
    <w:abstractNumId w:val="33"/>
  </w:num>
  <w:num w:numId="20" w16cid:durableId="950359912">
    <w:abstractNumId w:val="0"/>
  </w:num>
  <w:num w:numId="21" w16cid:durableId="993333403">
    <w:abstractNumId w:val="19"/>
  </w:num>
  <w:num w:numId="22" w16cid:durableId="1456868477">
    <w:abstractNumId w:val="39"/>
  </w:num>
  <w:num w:numId="23" w16cid:durableId="1526674691">
    <w:abstractNumId w:val="1"/>
  </w:num>
  <w:num w:numId="24" w16cid:durableId="401298282">
    <w:abstractNumId w:val="27"/>
  </w:num>
  <w:num w:numId="25" w16cid:durableId="1799639959">
    <w:abstractNumId w:val="5"/>
  </w:num>
  <w:num w:numId="26" w16cid:durableId="83310833">
    <w:abstractNumId w:val="46"/>
  </w:num>
  <w:num w:numId="27" w16cid:durableId="989746049">
    <w:abstractNumId w:val="40"/>
  </w:num>
  <w:num w:numId="28" w16cid:durableId="1987010171">
    <w:abstractNumId w:val="21"/>
  </w:num>
  <w:num w:numId="29" w16cid:durableId="1430389672">
    <w:abstractNumId w:val="41"/>
  </w:num>
  <w:num w:numId="30" w16cid:durableId="1298024744">
    <w:abstractNumId w:val="37"/>
  </w:num>
  <w:num w:numId="31" w16cid:durableId="601037094">
    <w:abstractNumId w:val="48"/>
  </w:num>
  <w:num w:numId="32" w16cid:durableId="1745445826">
    <w:abstractNumId w:val="30"/>
  </w:num>
  <w:num w:numId="33" w16cid:durableId="1011371080">
    <w:abstractNumId w:val="35"/>
  </w:num>
  <w:num w:numId="34" w16cid:durableId="1155947796">
    <w:abstractNumId w:val="18"/>
  </w:num>
  <w:num w:numId="35" w16cid:durableId="1212694170">
    <w:abstractNumId w:val="11"/>
  </w:num>
  <w:num w:numId="36" w16cid:durableId="733745095">
    <w:abstractNumId w:val="24"/>
  </w:num>
  <w:num w:numId="37" w16cid:durableId="135494726">
    <w:abstractNumId w:val="9"/>
  </w:num>
  <w:num w:numId="38" w16cid:durableId="709914112">
    <w:abstractNumId w:val="50"/>
  </w:num>
  <w:num w:numId="39" w16cid:durableId="1550727662">
    <w:abstractNumId w:val="31"/>
  </w:num>
  <w:num w:numId="40" w16cid:durableId="273950816">
    <w:abstractNumId w:val="2"/>
  </w:num>
  <w:num w:numId="41" w16cid:durableId="563756855">
    <w:abstractNumId w:val="16"/>
  </w:num>
  <w:num w:numId="42" w16cid:durableId="1824617176">
    <w:abstractNumId w:val="45"/>
  </w:num>
  <w:num w:numId="43" w16cid:durableId="1358002922">
    <w:abstractNumId w:val="4"/>
  </w:num>
  <w:num w:numId="44" w16cid:durableId="792484603">
    <w:abstractNumId w:val="25"/>
  </w:num>
  <w:num w:numId="45" w16cid:durableId="404453712">
    <w:abstractNumId w:val="32"/>
  </w:num>
  <w:num w:numId="46" w16cid:durableId="1989699504">
    <w:abstractNumId w:val="43"/>
  </w:num>
  <w:num w:numId="47" w16cid:durableId="633948766">
    <w:abstractNumId w:val="12"/>
  </w:num>
  <w:num w:numId="48" w16cid:durableId="1564292514">
    <w:abstractNumId w:val="13"/>
  </w:num>
  <w:num w:numId="49" w16cid:durableId="1403025841">
    <w:abstractNumId w:val="15"/>
  </w:num>
  <w:num w:numId="50" w16cid:durableId="1166016956">
    <w:abstractNumId w:val="7"/>
  </w:num>
  <w:num w:numId="51" w16cid:durableId="1922837272">
    <w:abstractNumId w:val="47"/>
  </w:num>
  <w:numIdMacAtCleanup w:val="5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wMTGzNDWxNDQ1trRU0lEKTi0uzszPAykwrQUAnn1wrCwAAAA="/>
  </w:docVars>
  <w:rsids>
    <w:rsidRoot w:val="00D25683"/>
    <w:rsid w:val="0010662D"/>
    <w:rsid w:val="002440E7"/>
    <w:rsid w:val="002C221A"/>
    <w:rsid w:val="002E28A7"/>
    <w:rsid w:val="003710F8"/>
    <w:rsid w:val="003B00C2"/>
    <w:rsid w:val="00474758"/>
    <w:rsid w:val="00490863"/>
    <w:rsid w:val="0051199C"/>
    <w:rsid w:val="00535D5D"/>
    <w:rsid w:val="005A18C6"/>
    <w:rsid w:val="00664387"/>
    <w:rsid w:val="006B128C"/>
    <w:rsid w:val="006D7C6A"/>
    <w:rsid w:val="006E6E94"/>
    <w:rsid w:val="006F3666"/>
    <w:rsid w:val="007027AC"/>
    <w:rsid w:val="007569E1"/>
    <w:rsid w:val="00777F9E"/>
    <w:rsid w:val="007B2780"/>
    <w:rsid w:val="007C6662"/>
    <w:rsid w:val="007C7C84"/>
    <w:rsid w:val="008133A9"/>
    <w:rsid w:val="008808E3"/>
    <w:rsid w:val="008D2FFB"/>
    <w:rsid w:val="00A05647"/>
    <w:rsid w:val="00D25683"/>
    <w:rsid w:val="00ED46E9"/>
    <w:rsid w:val="00EE5132"/>
    <w:rsid w:val="00FE2621"/>
    <w:rsid w:val="00FF3A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A205A6"/>
  <w15:chartTrackingRefBased/>
  <w15:docId w15:val="{97C4532E-1D53-48B5-8B7C-4E49AFE78D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D2568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25683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customStyle="1" w:styleId="pq">
    <w:name w:val="pq"/>
    <w:basedOn w:val="Normal"/>
    <w:rsid w:val="00D256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D256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D25683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D25683"/>
    <w:rPr>
      <w:color w:val="0000FF"/>
      <w:u w:val="single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ED46E9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IN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ED46E9"/>
    <w:rPr>
      <w:rFonts w:ascii="Arial" w:eastAsia="Times New Roman" w:hAnsi="Arial" w:cs="Arial"/>
      <w:vanish/>
      <w:sz w:val="16"/>
      <w:szCs w:val="16"/>
      <w:lang w:eastAsia="en-IN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ED46E9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IN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ED46E9"/>
    <w:rPr>
      <w:rFonts w:ascii="Arial" w:eastAsia="Times New Roman" w:hAnsi="Arial" w:cs="Arial"/>
      <w:vanish/>
      <w:sz w:val="16"/>
      <w:szCs w:val="16"/>
      <w:lang w:eastAsia="en-IN"/>
    </w:rPr>
  </w:style>
  <w:style w:type="paragraph" w:styleId="ListParagraph">
    <w:name w:val="List Paragraph"/>
    <w:basedOn w:val="Normal"/>
    <w:uiPriority w:val="34"/>
    <w:qFormat/>
    <w:rsid w:val="00ED46E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44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4959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7629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38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945661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477333568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11209400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29787659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203476252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87924260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61069578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64258506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85679755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21091885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7727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78984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5933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70865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8208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7021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32749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95902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37978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25043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43228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24619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48354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32412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65438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97596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68460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52127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69535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14613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12954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81589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14330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50095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32319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56971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37307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68514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44396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55877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49587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712482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53138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335418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53846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61530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54582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98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701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709844512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34775598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67850814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85160275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038626402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2229538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61096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1314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61304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91056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661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349191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68509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964223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74956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79883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85561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47725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95050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4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91474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96989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25620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97205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0713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99054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96100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01032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33950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04008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1912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09042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67152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11080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00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308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37835474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546841803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11675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5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33823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87291799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91982824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36602898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73350128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211620953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8312061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55485518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1464128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6</Pages>
  <Words>844</Words>
  <Characters>4814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Milan Das</cp:lastModifiedBy>
  <cp:revision>4</cp:revision>
  <dcterms:created xsi:type="dcterms:W3CDTF">2022-03-23T10:01:00Z</dcterms:created>
  <dcterms:modified xsi:type="dcterms:W3CDTF">2023-06-30T05:53:00Z</dcterms:modified>
</cp:coreProperties>
</file>